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8C8C78E" w14:textId="75B002AD" w:rsidR="00061D2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4357172" w:history="1">
            <w:r w:rsidR="00061D2B" w:rsidRPr="00897AA6">
              <w:rPr>
                <w:rStyle w:val="Hyperlink"/>
                <w:noProof/>
              </w:rPr>
              <w:t>1</w:t>
            </w:r>
            <w:r w:rsidR="00061D2B">
              <w:rPr>
                <w:rFonts w:asciiTheme="minorHAnsi" w:hAnsiTheme="minorHAnsi" w:cstheme="minorBidi"/>
                <w:noProof/>
                <w:sz w:val="22"/>
                <w:szCs w:val="22"/>
                <w:lang w:val="en-GB" w:eastAsia="en-GB"/>
              </w:rPr>
              <w:tab/>
            </w:r>
            <w:r w:rsidR="00061D2B" w:rsidRPr="00897AA6">
              <w:rPr>
                <w:rStyle w:val="Hyperlink"/>
                <w:noProof/>
              </w:rPr>
              <w:t>ANALYSIS</w:t>
            </w:r>
            <w:r w:rsidR="00061D2B">
              <w:rPr>
                <w:noProof/>
                <w:webHidden/>
              </w:rPr>
              <w:tab/>
            </w:r>
            <w:r w:rsidR="00061D2B">
              <w:rPr>
                <w:noProof/>
                <w:webHidden/>
              </w:rPr>
              <w:fldChar w:fldCharType="begin"/>
            </w:r>
            <w:r w:rsidR="00061D2B">
              <w:rPr>
                <w:noProof/>
                <w:webHidden/>
              </w:rPr>
              <w:instrText xml:space="preserve"> PAGEREF _Toc84357172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499C8347" w14:textId="269BDC71" w:rsidR="00061D2B" w:rsidRDefault="003139D4">
          <w:pPr>
            <w:pStyle w:val="TOC2"/>
            <w:tabs>
              <w:tab w:val="left" w:pos="880"/>
              <w:tab w:val="right" w:leader="dot" w:pos="9016"/>
            </w:tabs>
            <w:rPr>
              <w:rFonts w:asciiTheme="minorHAnsi" w:hAnsiTheme="minorHAnsi" w:cstheme="minorBidi"/>
              <w:noProof/>
              <w:sz w:val="22"/>
              <w:szCs w:val="22"/>
              <w:lang w:val="en-GB" w:eastAsia="en-GB"/>
            </w:rPr>
          </w:pPr>
          <w:hyperlink w:anchor="_Toc84357173" w:history="1">
            <w:r w:rsidR="00061D2B" w:rsidRPr="00897AA6">
              <w:rPr>
                <w:rStyle w:val="Hyperlink"/>
                <w:noProof/>
              </w:rPr>
              <w:t>1.1</w:t>
            </w:r>
            <w:r w:rsidR="00061D2B">
              <w:rPr>
                <w:rFonts w:asciiTheme="minorHAnsi" w:hAnsiTheme="minorHAnsi" w:cstheme="minorBidi"/>
                <w:noProof/>
                <w:sz w:val="22"/>
                <w:szCs w:val="22"/>
                <w:lang w:val="en-GB" w:eastAsia="en-GB"/>
              </w:rPr>
              <w:tab/>
            </w:r>
            <w:r w:rsidR="00061D2B" w:rsidRPr="00897AA6">
              <w:rPr>
                <w:rStyle w:val="Hyperlink"/>
                <w:noProof/>
              </w:rPr>
              <w:t>Introduction</w:t>
            </w:r>
            <w:r w:rsidR="00061D2B">
              <w:rPr>
                <w:noProof/>
                <w:webHidden/>
              </w:rPr>
              <w:tab/>
            </w:r>
            <w:r w:rsidR="00061D2B">
              <w:rPr>
                <w:noProof/>
                <w:webHidden/>
              </w:rPr>
              <w:fldChar w:fldCharType="begin"/>
            </w:r>
            <w:r w:rsidR="00061D2B">
              <w:rPr>
                <w:noProof/>
                <w:webHidden/>
              </w:rPr>
              <w:instrText xml:space="preserve"> PAGEREF _Toc84357173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14651BD4" w14:textId="467B8AFC" w:rsidR="00061D2B" w:rsidRDefault="003139D4">
          <w:pPr>
            <w:pStyle w:val="TOC2"/>
            <w:tabs>
              <w:tab w:val="left" w:pos="880"/>
              <w:tab w:val="right" w:leader="dot" w:pos="9016"/>
            </w:tabs>
            <w:rPr>
              <w:rFonts w:asciiTheme="minorHAnsi" w:hAnsiTheme="minorHAnsi" w:cstheme="minorBidi"/>
              <w:noProof/>
              <w:sz w:val="22"/>
              <w:szCs w:val="22"/>
              <w:lang w:val="en-GB" w:eastAsia="en-GB"/>
            </w:rPr>
          </w:pPr>
          <w:hyperlink w:anchor="_Toc84357174" w:history="1">
            <w:r w:rsidR="00061D2B" w:rsidRPr="00897AA6">
              <w:rPr>
                <w:rStyle w:val="Hyperlink"/>
                <w:noProof/>
              </w:rPr>
              <w:t>1.2</w:t>
            </w:r>
            <w:r w:rsidR="00061D2B">
              <w:rPr>
                <w:rFonts w:asciiTheme="minorHAnsi" w:hAnsiTheme="minorHAnsi" w:cstheme="minorBidi"/>
                <w:noProof/>
                <w:sz w:val="22"/>
                <w:szCs w:val="22"/>
                <w:lang w:val="en-GB" w:eastAsia="en-GB"/>
              </w:rPr>
              <w:tab/>
            </w:r>
            <w:r w:rsidR="00061D2B" w:rsidRPr="00897AA6">
              <w:rPr>
                <w:rStyle w:val="Hyperlink"/>
                <w:noProof/>
              </w:rPr>
              <w:t>Sensors Overview</w:t>
            </w:r>
            <w:r w:rsidR="00061D2B">
              <w:rPr>
                <w:noProof/>
                <w:webHidden/>
              </w:rPr>
              <w:tab/>
            </w:r>
            <w:r w:rsidR="00061D2B">
              <w:rPr>
                <w:noProof/>
                <w:webHidden/>
              </w:rPr>
              <w:fldChar w:fldCharType="begin"/>
            </w:r>
            <w:r w:rsidR="00061D2B">
              <w:rPr>
                <w:noProof/>
                <w:webHidden/>
              </w:rPr>
              <w:instrText xml:space="preserve"> PAGEREF _Toc84357174 \h </w:instrText>
            </w:r>
            <w:r w:rsidR="00061D2B">
              <w:rPr>
                <w:noProof/>
                <w:webHidden/>
              </w:rPr>
            </w:r>
            <w:r w:rsidR="00061D2B">
              <w:rPr>
                <w:noProof/>
                <w:webHidden/>
              </w:rPr>
              <w:fldChar w:fldCharType="separate"/>
            </w:r>
            <w:r w:rsidR="00061D2B">
              <w:rPr>
                <w:noProof/>
                <w:webHidden/>
              </w:rPr>
              <w:t>4</w:t>
            </w:r>
            <w:r w:rsidR="00061D2B">
              <w:rPr>
                <w:noProof/>
                <w:webHidden/>
              </w:rPr>
              <w:fldChar w:fldCharType="end"/>
            </w:r>
          </w:hyperlink>
        </w:p>
        <w:p w14:paraId="05E9501D" w14:textId="41357EC1" w:rsidR="00061D2B" w:rsidRDefault="003139D4">
          <w:pPr>
            <w:pStyle w:val="TOC2"/>
            <w:tabs>
              <w:tab w:val="left" w:pos="880"/>
              <w:tab w:val="right" w:leader="dot" w:pos="9016"/>
            </w:tabs>
            <w:rPr>
              <w:rFonts w:asciiTheme="minorHAnsi" w:hAnsiTheme="minorHAnsi" w:cstheme="minorBidi"/>
              <w:noProof/>
              <w:sz w:val="22"/>
              <w:szCs w:val="22"/>
              <w:lang w:val="en-GB" w:eastAsia="en-GB"/>
            </w:rPr>
          </w:pPr>
          <w:hyperlink w:anchor="_Toc84357175" w:history="1">
            <w:r w:rsidR="00061D2B" w:rsidRPr="00897AA6">
              <w:rPr>
                <w:rStyle w:val="Hyperlink"/>
                <w:noProof/>
              </w:rPr>
              <w:t>1.3</w:t>
            </w:r>
            <w:r w:rsidR="00061D2B">
              <w:rPr>
                <w:rFonts w:asciiTheme="minorHAnsi" w:hAnsiTheme="minorHAnsi" w:cstheme="minorBidi"/>
                <w:noProof/>
                <w:sz w:val="22"/>
                <w:szCs w:val="22"/>
                <w:lang w:val="en-GB" w:eastAsia="en-GB"/>
              </w:rPr>
              <w:tab/>
            </w:r>
            <w:r w:rsidR="00061D2B" w:rsidRPr="00897AA6">
              <w:rPr>
                <w:rStyle w:val="Hyperlink"/>
                <w:noProof/>
              </w:rPr>
              <w:t>Exercises and Activities</w:t>
            </w:r>
            <w:r w:rsidR="00061D2B">
              <w:rPr>
                <w:noProof/>
                <w:webHidden/>
              </w:rPr>
              <w:tab/>
            </w:r>
            <w:r w:rsidR="00061D2B">
              <w:rPr>
                <w:noProof/>
                <w:webHidden/>
              </w:rPr>
              <w:fldChar w:fldCharType="begin"/>
            </w:r>
            <w:r w:rsidR="00061D2B">
              <w:rPr>
                <w:noProof/>
                <w:webHidden/>
              </w:rPr>
              <w:instrText xml:space="preserve"> PAGEREF _Toc84357175 \h </w:instrText>
            </w:r>
            <w:r w:rsidR="00061D2B">
              <w:rPr>
                <w:noProof/>
                <w:webHidden/>
              </w:rPr>
            </w:r>
            <w:r w:rsidR="00061D2B">
              <w:rPr>
                <w:noProof/>
                <w:webHidden/>
              </w:rPr>
              <w:fldChar w:fldCharType="separate"/>
            </w:r>
            <w:r w:rsidR="00061D2B">
              <w:rPr>
                <w:noProof/>
                <w:webHidden/>
              </w:rPr>
              <w:t>10</w:t>
            </w:r>
            <w:r w:rsidR="00061D2B">
              <w:rPr>
                <w:noProof/>
                <w:webHidden/>
              </w:rPr>
              <w:fldChar w:fldCharType="end"/>
            </w:r>
          </w:hyperlink>
        </w:p>
        <w:p w14:paraId="62B30F92" w14:textId="18F6AD32" w:rsidR="00061D2B" w:rsidRDefault="003139D4">
          <w:pPr>
            <w:pStyle w:val="TOC2"/>
            <w:tabs>
              <w:tab w:val="left" w:pos="880"/>
              <w:tab w:val="right" w:leader="dot" w:pos="9016"/>
            </w:tabs>
            <w:rPr>
              <w:rFonts w:asciiTheme="minorHAnsi" w:hAnsiTheme="minorHAnsi" w:cstheme="minorBidi"/>
              <w:noProof/>
              <w:sz w:val="22"/>
              <w:szCs w:val="22"/>
              <w:lang w:val="en-GB" w:eastAsia="en-GB"/>
            </w:rPr>
          </w:pPr>
          <w:hyperlink w:anchor="_Toc84357176" w:history="1">
            <w:r w:rsidR="00061D2B" w:rsidRPr="00897AA6">
              <w:rPr>
                <w:rStyle w:val="Hyperlink"/>
                <w:noProof/>
              </w:rPr>
              <w:t>1.4</w:t>
            </w:r>
            <w:r w:rsidR="00061D2B">
              <w:rPr>
                <w:rFonts w:asciiTheme="minorHAnsi" w:hAnsiTheme="minorHAnsi" w:cstheme="minorBidi"/>
                <w:noProof/>
                <w:sz w:val="22"/>
                <w:szCs w:val="22"/>
                <w:lang w:val="en-GB" w:eastAsia="en-GB"/>
              </w:rPr>
              <w:tab/>
            </w:r>
            <w:r w:rsidR="00061D2B" w:rsidRPr="00897AA6">
              <w:rPr>
                <w:rStyle w:val="Hyperlink"/>
                <w:noProof/>
              </w:rPr>
              <w:t>Current Market and Applications</w:t>
            </w:r>
            <w:r w:rsidR="00061D2B">
              <w:rPr>
                <w:noProof/>
                <w:webHidden/>
              </w:rPr>
              <w:tab/>
            </w:r>
            <w:r w:rsidR="00061D2B">
              <w:rPr>
                <w:noProof/>
                <w:webHidden/>
              </w:rPr>
              <w:fldChar w:fldCharType="begin"/>
            </w:r>
            <w:r w:rsidR="00061D2B">
              <w:rPr>
                <w:noProof/>
                <w:webHidden/>
              </w:rPr>
              <w:instrText xml:space="preserve"> PAGEREF _Toc84357176 \h </w:instrText>
            </w:r>
            <w:r w:rsidR="00061D2B">
              <w:rPr>
                <w:noProof/>
                <w:webHidden/>
              </w:rPr>
            </w:r>
            <w:r w:rsidR="00061D2B">
              <w:rPr>
                <w:noProof/>
                <w:webHidden/>
              </w:rPr>
              <w:fldChar w:fldCharType="separate"/>
            </w:r>
            <w:r w:rsidR="00061D2B">
              <w:rPr>
                <w:noProof/>
                <w:webHidden/>
              </w:rPr>
              <w:t>11</w:t>
            </w:r>
            <w:r w:rsidR="00061D2B">
              <w:rPr>
                <w:noProof/>
                <w:webHidden/>
              </w:rPr>
              <w:fldChar w:fldCharType="end"/>
            </w:r>
          </w:hyperlink>
        </w:p>
        <w:p w14:paraId="0A69463C" w14:textId="596B90E6" w:rsidR="00061D2B" w:rsidRDefault="003139D4">
          <w:pPr>
            <w:pStyle w:val="TOC2"/>
            <w:tabs>
              <w:tab w:val="left" w:pos="880"/>
              <w:tab w:val="right" w:leader="dot" w:pos="9016"/>
            </w:tabs>
            <w:rPr>
              <w:rFonts w:asciiTheme="minorHAnsi" w:hAnsiTheme="minorHAnsi" w:cstheme="minorBidi"/>
              <w:noProof/>
              <w:sz w:val="22"/>
              <w:szCs w:val="22"/>
              <w:lang w:val="en-GB" w:eastAsia="en-GB"/>
            </w:rPr>
          </w:pPr>
          <w:hyperlink w:anchor="_Toc84357177" w:history="1">
            <w:r w:rsidR="00061D2B" w:rsidRPr="00897AA6">
              <w:rPr>
                <w:rStyle w:val="Hyperlink"/>
                <w:noProof/>
              </w:rPr>
              <w:t>1.5</w:t>
            </w:r>
            <w:r w:rsidR="00061D2B">
              <w:rPr>
                <w:rFonts w:asciiTheme="minorHAnsi" w:hAnsiTheme="minorHAnsi" w:cstheme="minorBidi"/>
                <w:noProof/>
                <w:sz w:val="22"/>
                <w:szCs w:val="22"/>
                <w:lang w:val="en-GB" w:eastAsia="en-GB"/>
              </w:rPr>
              <w:tab/>
            </w:r>
            <w:r w:rsidR="00061D2B" w:rsidRPr="00897AA6">
              <w:rPr>
                <w:rStyle w:val="Hyperlink"/>
                <w:noProof/>
              </w:rPr>
              <w:t>Third-Party Feedback</w:t>
            </w:r>
            <w:r w:rsidR="00061D2B">
              <w:rPr>
                <w:noProof/>
                <w:webHidden/>
              </w:rPr>
              <w:tab/>
            </w:r>
            <w:r w:rsidR="00061D2B">
              <w:rPr>
                <w:noProof/>
                <w:webHidden/>
              </w:rPr>
              <w:fldChar w:fldCharType="begin"/>
            </w:r>
            <w:r w:rsidR="00061D2B">
              <w:rPr>
                <w:noProof/>
                <w:webHidden/>
              </w:rPr>
              <w:instrText xml:space="preserve"> PAGEREF _Toc84357177 \h </w:instrText>
            </w:r>
            <w:r w:rsidR="00061D2B">
              <w:rPr>
                <w:noProof/>
                <w:webHidden/>
              </w:rPr>
            </w:r>
            <w:r w:rsidR="00061D2B">
              <w:rPr>
                <w:noProof/>
                <w:webHidden/>
              </w:rPr>
              <w:fldChar w:fldCharType="separate"/>
            </w:r>
            <w:r w:rsidR="00061D2B">
              <w:rPr>
                <w:noProof/>
                <w:webHidden/>
              </w:rPr>
              <w:t>13</w:t>
            </w:r>
            <w:r w:rsidR="00061D2B">
              <w:rPr>
                <w:noProof/>
                <w:webHidden/>
              </w:rPr>
              <w:fldChar w:fldCharType="end"/>
            </w:r>
          </w:hyperlink>
        </w:p>
        <w:p w14:paraId="03B81862" w14:textId="7A4DEA12" w:rsidR="00061D2B" w:rsidRDefault="003139D4">
          <w:pPr>
            <w:pStyle w:val="TOC2"/>
            <w:tabs>
              <w:tab w:val="left" w:pos="880"/>
              <w:tab w:val="right" w:leader="dot" w:pos="9016"/>
            </w:tabs>
            <w:rPr>
              <w:rFonts w:asciiTheme="minorHAnsi" w:hAnsiTheme="minorHAnsi" w:cstheme="minorBidi"/>
              <w:noProof/>
              <w:sz w:val="22"/>
              <w:szCs w:val="22"/>
              <w:lang w:val="en-GB" w:eastAsia="en-GB"/>
            </w:rPr>
          </w:pPr>
          <w:hyperlink w:anchor="_Toc84357178" w:history="1">
            <w:r w:rsidR="00061D2B" w:rsidRPr="00897AA6">
              <w:rPr>
                <w:rStyle w:val="Hyperlink"/>
                <w:noProof/>
              </w:rPr>
              <w:t>1.6</w:t>
            </w:r>
            <w:r w:rsidR="00061D2B">
              <w:rPr>
                <w:rFonts w:asciiTheme="minorHAnsi" w:hAnsiTheme="minorHAnsi" w:cstheme="minorBidi"/>
                <w:noProof/>
                <w:sz w:val="22"/>
                <w:szCs w:val="22"/>
                <w:lang w:val="en-GB" w:eastAsia="en-GB"/>
              </w:rPr>
              <w:tab/>
            </w:r>
            <w:r w:rsidR="00061D2B" w:rsidRPr="00897AA6">
              <w:rPr>
                <w:rStyle w:val="Hyperlink"/>
                <w:noProof/>
              </w:rPr>
              <w:t>Prototyping and Spiking</w:t>
            </w:r>
            <w:r w:rsidR="00061D2B">
              <w:rPr>
                <w:noProof/>
                <w:webHidden/>
              </w:rPr>
              <w:tab/>
            </w:r>
            <w:r w:rsidR="00061D2B">
              <w:rPr>
                <w:noProof/>
                <w:webHidden/>
              </w:rPr>
              <w:fldChar w:fldCharType="begin"/>
            </w:r>
            <w:r w:rsidR="00061D2B">
              <w:rPr>
                <w:noProof/>
                <w:webHidden/>
              </w:rPr>
              <w:instrText xml:space="preserve"> PAGEREF _Toc84357178 \h </w:instrText>
            </w:r>
            <w:r w:rsidR="00061D2B">
              <w:rPr>
                <w:noProof/>
                <w:webHidden/>
              </w:rPr>
            </w:r>
            <w:r w:rsidR="00061D2B">
              <w:rPr>
                <w:noProof/>
                <w:webHidden/>
              </w:rPr>
              <w:fldChar w:fldCharType="separate"/>
            </w:r>
            <w:r w:rsidR="00061D2B">
              <w:rPr>
                <w:noProof/>
                <w:webHidden/>
              </w:rPr>
              <w:t>15</w:t>
            </w:r>
            <w:r w:rsidR="00061D2B">
              <w:rPr>
                <w:noProof/>
                <w:webHidden/>
              </w:rPr>
              <w:fldChar w:fldCharType="end"/>
            </w:r>
          </w:hyperlink>
        </w:p>
        <w:p w14:paraId="488C1E00" w14:textId="505F8335" w:rsidR="00061D2B" w:rsidRDefault="003139D4">
          <w:pPr>
            <w:pStyle w:val="TOC2"/>
            <w:tabs>
              <w:tab w:val="left" w:pos="880"/>
              <w:tab w:val="right" w:leader="dot" w:pos="9016"/>
            </w:tabs>
            <w:rPr>
              <w:rFonts w:asciiTheme="minorHAnsi" w:hAnsiTheme="minorHAnsi" w:cstheme="minorBidi"/>
              <w:noProof/>
              <w:sz w:val="22"/>
              <w:szCs w:val="22"/>
              <w:lang w:val="en-GB" w:eastAsia="en-GB"/>
            </w:rPr>
          </w:pPr>
          <w:hyperlink w:anchor="_Toc84357179" w:history="1">
            <w:r w:rsidR="00061D2B" w:rsidRPr="00897AA6">
              <w:rPr>
                <w:rStyle w:val="Hyperlink"/>
                <w:noProof/>
              </w:rPr>
              <w:t>1.7</w:t>
            </w:r>
            <w:r w:rsidR="00061D2B">
              <w:rPr>
                <w:rFonts w:asciiTheme="minorHAnsi" w:hAnsiTheme="minorHAnsi" w:cstheme="minorBidi"/>
                <w:noProof/>
                <w:sz w:val="22"/>
                <w:szCs w:val="22"/>
                <w:lang w:val="en-GB" w:eastAsia="en-GB"/>
              </w:rPr>
              <w:tab/>
            </w:r>
            <w:r w:rsidR="00061D2B" w:rsidRPr="00897AA6">
              <w:rPr>
                <w:rStyle w:val="Hyperlink"/>
                <w:noProof/>
              </w:rPr>
              <w:t>Objectives and the Critical Path</w:t>
            </w:r>
            <w:r w:rsidR="00061D2B">
              <w:rPr>
                <w:noProof/>
                <w:webHidden/>
              </w:rPr>
              <w:tab/>
            </w:r>
            <w:r w:rsidR="00061D2B">
              <w:rPr>
                <w:noProof/>
                <w:webHidden/>
              </w:rPr>
              <w:fldChar w:fldCharType="begin"/>
            </w:r>
            <w:r w:rsidR="00061D2B">
              <w:rPr>
                <w:noProof/>
                <w:webHidden/>
              </w:rPr>
              <w:instrText xml:space="preserve"> PAGEREF _Toc84357179 \h </w:instrText>
            </w:r>
            <w:r w:rsidR="00061D2B">
              <w:rPr>
                <w:noProof/>
                <w:webHidden/>
              </w:rPr>
            </w:r>
            <w:r w:rsidR="00061D2B">
              <w:rPr>
                <w:noProof/>
                <w:webHidden/>
              </w:rPr>
              <w:fldChar w:fldCharType="separate"/>
            </w:r>
            <w:r w:rsidR="00061D2B">
              <w:rPr>
                <w:noProof/>
                <w:webHidden/>
              </w:rPr>
              <w:t>20</w:t>
            </w:r>
            <w:r w:rsidR="00061D2B">
              <w:rPr>
                <w:noProof/>
                <w:webHidden/>
              </w:rPr>
              <w:fldChar w:fldCharType="end"/>
            </w:r>
          </w:hyperlink>
        </w:p>
        <w:p w14:paraId="4267BAE5" w14:textId="1D1DAF38" w:rsidR="00061D2B" w:rsidRDefault="003139D4">
          <w:pPr>
            <w:pStyle w:val="TOC1"/>
            <w:tabs>
              <w:tab w:val="left" w:pos="440"/>
              <w:tab w:val="right" w:leader="dot" w:pos="9016"/>
            </w:tabs>
            <w:rPr>
              <w:rFonts w:asciiTheme="minorHAnsi" w:hAnsiTheme="minorHAnsi" w:cstheme="minorBidi"/>
              <w:noProof/>
              <w:sz w:val="22"/>
              <w:szCs w:val="22"/>
              <w:lang w:val="en-GB" w:eastAsia="en-GB"/>
            </w:rPr>
          </w:pPr>
          <w:hyperlink w:anchor="_Toc84357180" w:history="1">
            <w:r w:rsidR="00061D2B" w:rsidRPr="00897AA6">
              <w:rPr>
                <w:rStyle w:val="Hyperlink"/>
                <w:noProof/>
              </w:rPr>
              <w:t>2</w:t>
            </w:r>
            <w:r w:rsidR="00061D2B">
              <w:rPr>
                <w:rFonts w:asciiTheme="minorHAnsi" w:hAnsiTheme="minorHAnsi" w:cstheme="minorBidi"/>
                <w:noProof/>
                <w:sz w:val="22"/>
                <w:szCs w:val="22"/>
                <w:lang w:val="en-GB" w:eastAsia="en-GB"/>
              </w:rPr>
              <w:tab/>
            </w:r>
            <w:r w:rsidR="00061D2B" w:rsidRPr="00897AA6">
              <w:rPr>
                <w:rStyle w:val="Hyperlink"/>
                <w:noProof/>
              </w:rPr>
              <w:t>DESIGN</w:t>
            </w:r>
            <w:r w:rsidR="00061D2B">
              <w:rPr>
                <w:noProof/>
                <w:webHidden/>
              </w:rPr>
              <w:tab/>
            </w:r>
            <w:r w:rsidR="00061D2B">
              <w:rPr>
                <w:noProof/>
                <w:webHidden/>
              </w:rPr>
              <w:fldChar w:fldCharType="begin"/>
            </w:r>
            <w:r w:rsidR="00061D2B">
              <w:rPr>
                <w:noProof/>
                <w:webHidden/>
              </w:rPr>
              <w:instrText xml:space="preserve"> PAGEREF _Toc84357180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2079B551" w14:textId="45F36892" w:rsidR="00061D2B" w:rsidRDefault="003139D4">
          <w:pPr>
            <w:pStyle w:val="TOC2"/>
            <w:tabs>
              <w:tab w:val="left" w:pos="880"/>
              <w:tab w:val="right" w:leader="dot" w:pos="9016"/>
            </w:tabs>
            <w:rPr>
              <w:rFonts w:asciiTheme="minorHAnsi" w:hAnsiTheme="minorHAnsi" w:cstheme="minorBidi"/>
              <w:noProof/>
              <w:sz w:val="22"/>
              <w:szCs w:val="22"/>
              <w:lang w:val="en-GB" w:eastAsia="en-GB"/>
            </w:rPr>
          </w:pPr>
          <w:hyperlink w:anchor="_Toc84357181" w:history="1">
            <w:r w:rsidR="00061D2B" w:rsidRPr="00897AA6">
              <w:rPr>
                <w:rStyle w:val="Hyperlink"/>
                <w:noProof/>
              </w:rPr>
              <w:t>2.1</w:t>
            </w:r>
            <w:r w:rsidR="00061D2B">
              <w:rPr>
                <w:rFonts w:asciiTheme="minorHAnsi" w:hAnsiTheme="minorHAnsi" w:cstheme="minorBidi"/>
                <w:noProof/>
                <w:sz w:val="22"/>
                <w:szCs w:val="22"/>
                <w:lang w:val="en-GB" w:eastAsia="en-GB"/>
              </w:rPr>
              <w:tab/>
            </w:r>
            <w:r w:rsidR="00061D2B" w:rsidRPr="00897AA6">
              <w:rPr>
                <w:rStyle w:val="Hyperlink"/>
                <w:noProof/>
              </w:rPr>
              <w:t>High Level Overview</w:t>
            </w:r>
            <w:r w:rsidR="00061D2B">
              <w:rPr>
                <w:noProof/>
                <w:webHidden/>
              </w:rPr>
              <w:tab/>
            </w:r>
            <w:r w:rsidR="00061D2B">
              <w:rPr>
                <w:noProof/>
                <w:webHidden/>
              </w:rPr>
              <w:fldChar w:fldCharType="begin"/>
            </w:r>
            <w:r w:rsidR="00061D2B">
              <w:rPr>
                <w:noProof/>
                <w:webHidden/>
              </w:rPr>
              <w:instrText xml:space="preserve"> PAGEREF _Toc84357181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782D9AE5" w14:textId="6BCC5F1D" w:rsidR="00061D2B" w:rsidRDefault="003139D4">
          <w:pPr>
            <w:pStyle w:val="TOC2"/>
            <w:tabs>
              <w:tab w:val="left" w:pos="880"/>
              <w:tab w:val="right" w:leader="dot" w:pos="9016"/>
            </w:tabs>
            <w:rPr>
              <w:rFonts w:asciiTheme="minorHAnsi" w:hAnsiTheme="minorHAnsi" w:cstheme="minorBidi"/>
              <w:noProof/>
              <w:sz w:val="22"/>
              <w:szCs w:val="22"/>
              <w:lang w:val="en-GB" w:eastAsia="en-GB"/>
            </w:rPr>
          </w:pPr>
          <w:hyperlink w:anchor="_Toc84357182" w:history="1">
            <w:r w:rsidR="00061D2B" w:rsidRPr="00897AA6">
              <w:rPr>
                <w:rStyle w:val="Hyperlink"/>
                <w:noProof/>
              </w:rPr>
              <w:t>2.2</w:t>
            </w:r>
            <w:r w:rsidR="00061D2B">
              <w:rPr>
                <w:rFonts w:asciiTheme="minorHAnsi" w:hAnsiTheme="minorHAnsi" w:cstheme="minorBidi"/>
                <w:noProof/>
                <w:sz w:val="22"/>
                <w:szCs w:val="22"/>
                <w:lang w:val="en-GB" w:eastAsia="en-GB"/>
              </w:rPr>
              <w:tab/>
            </w:r>
            <w:r w:rsidR="00061D2B" w:rsidRPr="00897AA6">
              <w:rPr>
                <w:rStyle w:val="Hyperlink"/>
                <w:noProof/>
              </w:rPr>
              <w:t>Pedometer Algorithm</w:t>
            </w:r>
            <w:r w:rsidR="00061D2B">
              <w:rPr>
                <w:noProof/>
                <w:webHidden/>
              </w:rPr>
              <w:tab/>
            </w:r>
            <w:r w:rsidR="00061D2B">
              <w:rPr>
                <w:noProof/>
                <w:webHidden/>
              </w:rPr>
              <w:fldChar w:fldCharType="begin"/>
            </w:r>
            <w:r w:rsidR="00061D2B">
              <w:rPr>
                <w:noProof/>
                <w:webHidden/>
              </w:rPr>
              <w:instrText xml:space="preserve"> PAGEREF _Toc84357182 \h </w:instrText>
            </w:r>
            <w:r w:rsidR="00061D2B">
              <w:rPr>
                <w:noProof/>
                <w:webHidden/>
              </w:rPr>
            </w:r>
            <w:r w:rsidR="00061D2B">
              <w:rPr>
                <w:noProof/>
                <w:webHidden/>
              </w:rPr>
              <w:fldChar w:fldCharType="separate"/>
            </w:r>
            <w:r w:rsidR="00061D2B">
              <w:rPr>
                <w:noProof/>
                <w:webHidden/>
              </w:rPr>
              <w:t>24</w:t>
            </w:r>
            <w:r w:rsidR="00061D2B">
              <w:rPr>
                <w:noProof/>
                <w:webHidden/>
              </w:rPr>
              <w:fldChar w:fldCharType="end"/>
            </w:r>
          </w:hyperlink>
        </w:p>
        <w:p w14:paraId="089C456C" w14:textId="6716B54B" w:rsidR="00061D2B" w:rsidRDefault="003139D4">
          <w:pPr>
            <w:pStyle w:val="TOC2"/>
            <w:tabs>
              <w:tab w:val="left" w:pos="880"/>
              <w:tab w:val="right" w:leader="dot" w:pos="9016"/>
            </w:tabs>
            <w:rPr>
              <w:rFonts w:asciiTheme="minorHAnsi" w:hAnsiTheme="minorHAnsi" w:cstheme="minorBidi"/>
              <w:noProof/>
              <w:sz w:val="22"/>
              <w:szCs w:val="22"/>
              <w:lang w:val="en-GB" w:eastAsia="en-GB"/>
            </w:rPr>
          </w:pPr>
          <w:hyperlink w:anchor="_Toc84357183" w:history="1">
            <w:r w:rsidR="00061D2B" w:rsidRPr="00897AA6">
              <w:rPr>
                <w:rStyle w:val="Hyperlink"/>
                <w:noProof/>
              </w:rPr>
              <w:t>2.3</w:t>
            </w:r>
            <w:r w:rsidR="00061D2B">
              <w:rPr>
                <w:rFonts w:asciiTheme="minorHAnsi" w:hAnsiTheme="minorHAnsi" w:cstheme="minorBidi"/>
                <w:noProof/>
                <w:sz w:val="22"/>
                <w:szCs w:val="22"/>
                <w:lang w:val="en-GB" w:eastAsia="en-GB"/>
              </w:rPr>
              <w:tab/>
            </w:r>
            <w:r w:rsidR="00061D2B" w:rsidRPr="00897AA6">
              <w:rPr>
                <w:rStyle w:val="Hyperlink"/>
                <w:noProof/>
              </w:rPr>
              <w:t>GPS Tracking</w:t>
            </w:r>
            <w:r w:rsidR="00061D2B">
              <w:rPr>
                <w:noProof/>
                <w:webHidden/>
              </w:rPr>
              <w:tab/>
            </w:r>
            <w:r w:rsidR="00061D2B">
              <w:rPr>
                <w:noProof/>
                <w:webHidden/>
              </w:rPr>
              <w:fldChar w:fldCharType="begin"/>
            </w:r>
            <w:r w:rsidR="00061D2B">
              <w:rPr>
                <w:noProof/>
                <w:webHidden/>
              </w:rPr>
              <w:instrText xml:space="preserve"> PAGEREF _Toc84357183 \h </w:instrText>
            </w:r>
            <w:r w:rsidR="00061D2B">
              <w:rPr>
                <w:noProof/>
                <w:webHidden/>
              </w:rPr>
            </w:r>
            <w:r w:rsidR="00061D2B">
              <w:rPr>
                <w:noProof/>
                <w:webHidden/>
              </w:rPr>
              <w:fldChar w:fldCharType="separate"/>
            </w:r>
            <w:r w:rsidR="00061D2B">
              <w:rPr>
                <w:noProof/>
                <w:webHidden/>
              </w:rPr>
              <w:t>28</w:t>
            </w:r>
            <w:r w:rsidR="00061D2B">
              <w:rPr>
                <w:noProof/>
                <w:webHidden/>
              </w:rPr>
              <w:fldChar w:fldCharType="end"/>
            </w:r>
          </w:hyperlink>
        </w:p>
        <w:p w14:paraId="6E1FE805" w14:textId="2BAFC827" w:rsidR="00061D2B" w:rsidRDefault="003139D4">
          <w:pPr>
            <w:pStyle w:val="TOC2"/>
            <w:tabs>
              <w:tab w:val="left" w:pos="880"/>
              <w:tab w:val="right" w:leader="dot" w:pos="9016"/>
            </w:tabs>
            <w:rPr>
              <w:rFonts w:asciiTheme="minorHAnsi" w:hAnsiTheme="minorHAnsi" w:cstheme="minorBidi"/>
              <w:noProof/>
              <w:sz w:val="22"/>
              <w:szCs w:val="22"/>
              <w:lang w:val="en-GB" w:eastAsia="en-GB"/>
            </w:rPr>
          </w:pPr>
          <w:hyperlink w:anchor="_Toc84357184" w:history="1">
            <w:r w:rsidR="00061D2B" w:rsidRPr="00897AA6">
              <w:rPr>
                <w:rStyle w:val="Hyperlink"/>
                <w:noProof/>
              </w:rPr>
              <w:t>2.4</w:t>
            </w:r>
            <w:r w:rsidR="00061D2B">
              <w:rPr>
                <w:rFonts w:asciiTheme="minorHAnsi" w:hAnsiTheme="minorHAnsi" w:cstheme="minorBidi"/>
                <w:noProof/>
                <w:sz w:val="22"/>
                <w:szCs w:val="22"/>
                <w:lang w:val="en-GB" w:eastAsia="en-GB"/>
              </w:rPr>
              <w:tab/>
            </w:r>
            <w:r w:rsidR="00061D2B" w:rsidRPr="00897AA6">
              <w:rPr>
                <w:rStyle w:val="Hyperlink"/>
                <w:noProof/>
              </w:rPr>
              <w:t>Computer Vision and MLKit Library</w:t>
            </w:r>
            <w:r w:rsidR="00061D2B">
              <w:rPr>
                <w:noProof/>
                <w:webHidden/>
              </w:rPr>
              <w:tab/>
            </w:r>
            <w:r w:rsidR="00061D2B">
              <w:rPr>
                <w:noProof/>
                <w:webHidden/>
              </w:rPr>
              <w:fldChar w:fldCharType="begin"/>
            </w:r>
            <w:r w:rsidR="00061D2B">
              <w:rPr>
                <w:noProof/>
                <w:webHidden/>
              </w:rPr>
              <w:instrText xml:space="preserve"> PAGEREF _Toc84357184 \h </w:instrText>
            </w:r>
            <w:r w:rsidR="00061D2B">
              <w:rPr>
                <w:noProof/>
                <w:webHidden/>
              </w:rPr>
            </w:r>
            <w:r w:rsidR="00061D2B">
              <w:rPr>
                <w:noProof/>
                <w:webHidden/>
              </w:rPr>
              <w:fldChar w:fldCharType="separate"/>
            </w:r>
            <w:r w:rsidR="00061D2B">
              <w:rPr>
                <w:noProof/>
                <w:webHidden/>
              </w:rPr>
              <w:t>29</w:t>
            </w:r>
            <w:r w:rsidR="00061D2B">
              <w:rPr>
                <w:noProof/>
                <w:webHidden/>
              </w:rPr>
              <w:fldChar w:fldCharType="end"/>
            </w:r>
          </w:hyperlink>
        </w:p>
        <w:p w14:paraId="5914F2F6" w14:textId="087DAF17" w:rsidR="00061D2B" w:rsidRDefault="003139D4">
          <w:pPr>
            <w:pStyle w:val="TOC2"/>
            <w:tabs>
              <w:tab w:val="left" w:pos="880"/>
              <w:tab w:val="right" w:leader="dot" w:pos="9016"/>
            </w:tabs>
            <w:rPr>
              <w:rFonts w:asciiTheme="minorHAnsi" w:hAnsiTheme="minorHAnsi" w:cstheme="minorBidi"/>
              <w:noProof/>
              <w:sz w:val="22"/>
              <w:szCs w:val="22"/>
              <w:lang w:val="en-GB" w:eastAsia="en-GB"/>
            </w:rPr>
          </w:pPr>
          <w:hyperlink w:anchor="_Toc84357185" w:history="1">
            <w:r w:rsidR="00061D2B" w:rsidRPr="00897AA6">
              <w:rPr>
                <w:rStyle w:val="Hyperlink"/>
                <w:noProof/>
              </w:rPr>
              <w:t>2.5</w:t>
            </w:r>
            <w:r w:rsidR="00061D2B">
              <w:rPr>
                <w:rFonts w:asciiTheme="minorHAnsi" w:hAnsiTheme="minorHAnsi" w:cstheme="minorBidi"/>
                <w:noProof/>
                <w:sz w:val="22"/>
                <w:szCs w:val="22"/>
                <w:lang w:val="en-GB" w:eastAsia="en-GB"/>
              </w:rPr>
              <w:tab/>
            </w:r>
            <w:r w:rsidR="00061D2B" w:rsidRPr="00897AA6">
              <w:rPr>
                <w:rStyle w:val="Hyperlink"/>
                <w:noProof/>
              </w:rPr>
              <w:t>Database Design</w:t>
            </w:r>
            <w:r w:rsidR="00061D2B">
              <w:rPr>
                <w:noProof/>
                <w:webHidden/>
              </w:rPr>
              <w:tab/>
            </w:r>
            <w:r w:rsidR="00061D2B">
              <w:rPr>
                <w:noProof/>
                <w:webHidden/>
              </w:rPr>
              <w:fldChar w:fldCharType="begin"/>
            </w:r>
            <w:r w:rsidR="00061D2B">
              <w:rPr>
                <w:noProof/>
                <w:webHidden/>
              </w:rPr>
              <w:instrText xml:space="preserve"> PAGEREF _Toc84357185 \h </w:instrText>
            </w:r>
            <w:r w:rsidR="00061D2B">
              <w:rPr>
                <w:noProof/>
                <w:webHidden/>
              </w:rPr>
            </w:r>
            <w:r w:rsidR="00061D2B">
              <w:rPr>
                <w:noProof/>
                <w:webHidden/>
              </w:rPr>
              <w:fldChar w:fldCharType="separate"/>
            </w:r>
            <w:r w:rsidR="00061D2B">
              <w:rPr>
                <w:noProof/>
                <w:webHidden/>
              </w:rPr>
              <w:t>30</w:t>
            </w:r>
            <w:r w:rsidR="00061D2B">
              <w:rPr>
                <w:noProof/>
                <w:webHidden/>
              </w:rPr>
              <w:fldChar w:fldCharType="end"/>
            </w:r>
          </w:hyperlink>
        </w:p>
        <w:p w14:paraId="13B9BDFB" w14:textId="1F02620E" w:rsidR="00061D2B" w:rsidRDefault="003139D4">
          <w:pPr>
            <w:pStyle w:val="TOC2"/>
            <w:tabs>
              <w:tab w:val="left" w:pos="880"/>
              <w:tab w:val="right" w:leader="dot" w:pos="9016"/>
            </w:tabs>
            <w:rPr>
              <w:rFonts w:asciiTheme="minorHAnsi" w:hAnsiTheme="minorHAnsi" w:cstheme="minorBidi"/>
              <w:noProof/>
              <w:sz w:val="22"/>
              <w:szCs w:val="22"/>
              <w:lang w:val="en-GB" w:eastAsia="en-GB"/>
            </w:rPr>
          </w:pPr>
          <w:hyperlink w:anchor="_Toc84357186" w:history="1">
            <w:r w:rsidR="00061D2B" w:rsidRPr="00897AA6">
              <w:rPr>
                <w:rStyle w:val="Hyperlink"/>
                <w:noProof/>
              </w:rPr>
              <w:t>2.6</w:t>
            </w:r>
            <w:r w:rsidR="00061D2B">
              <w:rPr>
                <w:rFonts w:asciiTheme="minorHAnsi" w:hAnsiTheme="minorHAnsi" w:cstheme="minorBidi"/>
                <w:noProof/>
                <w:sz w:val="22"/>
                <w:szCs w:val="22"/>
                <w:lang w:val="en-GB" w:eastAsia="en-GB"/>
              </w:rPr>
              <w:tab/>
            </w:r>
            <w:r w:rsidR="00061D2B" w:rsidRPr="00897AA6">
              <w:rPr>
                <w:rStyle w:val="Hyperlink"/>
                <w:noProof/>
              </w:rPr>
              <w:t>User Interface Design</w:t>
            </w:r>
            <w:r w:rsidR="00061D2B">
              <w:rPr>
                <w:noProof/>
                <w:webHidden/>
              </w:rPr>
              <w:tab/>
            </w:r>
            <w:r w:rsidR="00061D2B">
              <w:rPr>
                <w:noProof/>
                <w:webHidden/>
              </w:rPr>
              <w:fldChar w:fldCharType="begin"/>
            </w:r>
            <w:r w:rsidR="00061D2B">
              <w:rPr>
                <w:noProof/>
                <w:webHidden/>
              </w:rPr>
              <w:instrText xml:space="preserve"> PAGEREF _Toc84357186 \h </w:instrText>
            </w:r>
            <w:r w:rsidR="00061D2B">
              <w:rPr>
                <w:noProof/>
                <w:webHidden/>
              </w:rPr>
            </w:r>
            <w:r w:rsidR="00061D2B">
              <w:rPr>
                <w:noProof/>
                <w:webHidden/>
              </w:rPr>
              <w:fldChar w:fldCharType="separate"/>
            </w:r>
            <w:r w:rsidR="00061D2B">
              <w:rPr>
                <w:noProof/>
                <w:webHidden/>
              </w:rPr>
              <w:t>31</w:t>
            </w:r>
            <w:r w:rsidR="00061D2B">
              <w:rPr>
                <w:noProof/>
                <w:webHidden/>
              </w:rPr>
              <w:fldChar w:fldCharType="end"/>
            </w:r>
          </w:hyperlink>
        </w:p>
        <w:p w14:paraId="57BA0E43" w14:textId="1C098E10" w:rsidR="00061D2B" w:rsidRDefault="003139D4">
          <w:pPr>
            <w:pStyle w:val="TOC1"/>
            <w:tabs>
              <w:tab w:val="left" w:pos="440"/>
              <w:tab w:val="right" w:leader="dot" w:pos="9016"/>
            </w:tabs>
            <w:rPr>
              <w:rFonts w:asciiTheme="minorHAnsi" w:hAnsiTheme="minorHAnsi" w:cstheme="minorBidi"/>
              <w:noProof/>
              <w:sz w:val="22"/>
              <w:szCs w:val="22"/>
              <w:lang w:val="en-GB" w:eastAsia="en-GB"/>
            </w:rPr>
          </w:pPr>
          <w:hyperlink w:anchor="_Toc84357187" w:history="1">
            <w:r w:rsidR="00061D2B" w:rsidRPr="00897AA6">
              <w:rPr>
                <w:rStyle w:val="Hyperlink"/>
                <w:noProof/>
              </w:rPr>
              <w:t>3</w:t>
            </w:r>
            <w:r w:rsidR="00061D2B">
              <w:rPr>
                <w:rFonts w:asciiTheme="minorHAnsi" w:hAnsiTheme="minorHAnsi" w:cstheme="minorBidi"/>
                <w:noProof/>
                <w:sz w:val="22"/>
                <w:szCs w:val="22"/>
                <w:lang w:val="en-GB" w:eastAsia="en-GB"/>
              </w:rPr>
              <w:tab/>
            </w:r>
            <w:r w:rsidR="00061D2B" w:rsidRPr="00897AA6">
              <w:rPr>
                <w:rStyle w:val="Hyperlink"/>
                <w:noProof/>
              </w:rPr>
              <w:t>TECHNICAL SOLUTION</w:t>
            </w:r>
            <w:r w:rsidR="00061D2B">
              <w:rPr>
                <w:noProof/>
                <w:webHidden/>
              </w:rPr>
              <w:tab/>
            </w:r>
            <w:r w:rsidR="00061D2B">
              <w:rPr>
                <w:noProof/>
                <w:webHidden/>
              </w:rPr>
              <w:fldChar w:fldCharType="begin"/>
            </w:r>
            <w:r w:rsidR="00061D2B">
              <w:rPr>
                <w:noProof/>
                <w:webHidden/>
              </w:rPr>
              <w:instrText xml:space="preserve"> PAGEREF _Toc84357187 \h </w:instrText>
            </w:r>
            <w:r w:rsidR="00061D2B">
              <w:rPr>
                <w:noProof/>
                <w:webHidden/>
              </w:rPr>
            </w:r>
            <w:r w:rsidR="00061D2B">
              <w:rPr>
                <w:noProof/>
                <w:webHidden/>
              </w:rPr>
              <w:fldChar w:fldCharType="separate"/>
            </w:r>
            <w:r w:rsidR="00061D2B">
              <w:rPr>
                <w:noProof/>
                <w:webHidden/>
              </w:rPr>
              <w:t>32</w:t>
            </w:r>
            <w:r w:rsidR="00061D2B">
              <w:rPr>
                <w:noProof/>
                <w:webHidden/>
              </w:rPr>
              <w:fldChar w:fldCharType="end"/>
            </w:r>
          </w:hyperlink>
        </w:p>
        <w:p w14:paraId="17C21681" w14:textId="544404F9" w:rsidR="00061D2B" w:rsidRDefault="003139D4">
          <w:pPr>
            <w:pStyle w:val="TOC1"/>
            <w:tabs>
              <w:tab w:val="left" w:pos="440"/>
              <w:tab w:val="right" w:leader="dot" w:pos="9016"/>
            </w:tabs>
            <w:rPr>
              <w:rFonts w:asciiTheme="minorHAnsi" w:hAnsiTheme="minorHAnsi" w:cstheme="minorBidi"/>
              <w:noProof/>
              <w:sz w:val="22"/>
              <w:szCs w:val="22"/>
              <w:lang w:val="en-GB" w:eastAsia="en-GB"/>
            </w:rPr>
          </w:pPr>
          <w:hyperlink w:anchor="_Toc84357188" w:history="1">
            <w:r w:rsidR="00061D2B" w:rsidRPr="00897AA6">
              <w:rPr>
                <w:rStyle w:val="Hyperlink"/>
                <w:noProof/>
              </w:rPr>
              <w:t>4</w:t>
            </w:r>
            <w:r w:rsidR="00061D2B">
              <w:rPr>
                <w:rFonts w:asciiTheme="minorHAnsi" w:hAnsiTheme="minorHAnsi" w:cstheme="minorBidi"/>
                <w:noProof/>
                <w:sz w:val="22"/>
                <w:szCs w:val="22"/>
                <w:lang w:val="en-GB" w:eastAsia="en-GB"/>
              </w:rPr>
              <w:tab/>
            </w:r>
            <w:r w:rsidR="00061D2B" w:rsidRPr="00897AA6">
              <w:rPr>
                <w:rStyle w:val="Hyperlink"/>
                <w:noProof/>
              </w:rPr>
              <w:t>TESTING</w:t>
            </w:r>
            <w:r w:rsidR="00061D2B">
              <w:rPr>
                <w:noProof/>
                <w:webHidden/>
              </w:rPr>
              <w:tab/>
            </w:r>
            <w:r w:rsidR="00061D2B">
              <w:rPr>
                <w:noProof/>
                <w:webHidden/>
              </w:rPr>
              <w:fldChar w:fldCharType="begin"/>
            </w:r>
            <w:r w:rsidR="00061D2B">
              <w:rPr>
                <w:noProof/>
                <w:webHidden/>
              </w:rPr>
              <w:instrText xml:space="preserve"> PAGEREF _Toc84357188 \h </w:instrText>
            </w:r>
            <w:r w:rsidR="00061D2B">
              <w:rPr>
                <w:noProof/>
                <w:webHidden/>
              </w:rPr>
            </w:r>
            <w:r w:rsidR="00061D2B">
              <w:rPr>
                <w:noProof/>
                <w:webHidden/>
              </w:rPr>
              <w:fldChar w:fldCharType="separate"/>
            </w:r>
            <w:r w:rsidR="00061D2B">
              <w:rPr>
                <w:noProof/>
                <w:webHidden/>
              </w:rPr>
              <w:t>33</w:t>
            </w:r>
            <w:r w:rsidR="00061D2B">
              <w:rPr>
                <w:noProof/>
                <w:webHidden/>
              </w:rPr>
              <w:fldChar w:fldCharType="end"/>
            </w:r>
          </w:hyperlink>
        </w:p>
        <w:p w14:paraId="0BE61780" w14:textId="049CC11A" w:rsidR="00061D2B" w:rsidRDefault="003139D4">
          <w:pPr>
            <w:pStyle w:val="TOC1"/>
            <w:tabs>
              <w:tab w:val="left" w:pos="440"/>
              <w:tab w:val="right" w:leader="dot" w:pos="9016"/>
            </w:tabs>
            <w:rPr>
              <w:rFonts w:asciiTheme="minorHAnsi" w:hAnsiTheme="minorHAnsi" w:cstheme="minorBidi"/>
              <w:noProof/>
              <w:sz w:val="22"/>
              <w:szCs w:val="22"/>
              <w:lang w:val="en-GB" w:eastAsia="en-GB"/>
            </w:rPr>
          </w:pPr>
          <w:hyperlink w:anchor="_Toc84357189" w:history="1">
            <w:r w:rsidR="00061D2B" w:rsidRPr="00897AA6">
              <w:rPr>
                <w:rStyle w:val="Hyperlink"/>
                <w:noProof/>
              </w:rPr>
              <w:t>5</w:t>
            </w:r>
            <w:r w:rsidR="00061D2B">
              <w:rPr>
                <w:rFonts w:asciiTheme="minorHAnsi" w:hAnsiTheme="minorHAnsi" w:cstheme="minorBidi"/>
                <w:noProof/>
                <w:sz w:val="22"/>
                <w:szCs w:val="22"/>
                <w:lang w:val="en-GB" w:eastAsia="en-GB"/>
              </w:rPr>
              <w:tab/>
            </w:r>
            <w:r w:rsidR="00061D2B" w:rsidRPr="00897AA6">
              <w:rPr>
                <w:rStyle w:val="Hyperlink"/>
                <w:noProof/>
              </w:rPr>
              <w:t>EVALUATION</w:t>
            </w:r>
            <w:r w:rsidR="00061D2B">
              <w:rPr>
                <w:noProof/>
                <w:webHidden/>
              </w:rPr>
              <w:tab/>
            </w:r>
            <w:r w:rsidR="00061D2B">
              <w:rPr>
                <w:noProof/>
                <w:webHidden/>
              </w:rPr>
              <w:fldChar w:fldCharType="begin"/>
            </w:r>
            <w:r w:rsidR="00061D2B">
              <w:rPr>
                <w:noProof/>
                <w:webHidden/>
              </w:rPr>
              <w:instrText xml:space="preserve"> PAGEREF _Toc84357189 \h </w:instrText>
            </w:r>
            <w:r w:rsidR="00061D2B">
              <w:rPr>
                <w:noProof/>
                <w:webHidden/>
              </w:rPr>
            </w:r>
            <w:r w:rsidR="00061D2B">
              <w:rPr>
                <w:noProof/>
                <w:webHidden/>
              </w:rPr>
              <w:fldChar w:fldCharType="separate"/>
            </w:r>
            <w:r w:rsidR="00061D2B">
              <w:rPr>
                <w:noProof/>
                <w:webHidden/>
              </w:rPr>
              <w:t>34</w:t>
            </w:r>
            <w:r w:rsidR="00061D2B">
              <w:rPr>
                <w:noProof/>
                <w:webHidden/>
              </w:rPr>
              <w:fldChar w:fldCharType="end"/>
            </w:r>
          </w:hyperlink>
        </w:p>
        <w:p w14:paraId="15204BAA" w14:textId="1A8F7ED7" w:rsidR="00061D2B" w:rsidRDefault="003139D4">
          <w:pPr>
            <w:pStyle w:val="TOC1"/>
            <w:tabs>
              <w:tab w:val="left" w:pos="440"/>
              <w:tab w:val="right" w:leader="dot" w:pos="9016"/>
            </w:tabs>
            <w:rPr>
              <w:rFonts w:asciiTheme="minorHAnsi" w:hAnsiTheme="minorHAnsi" w:cstheme="minorBidi"/>
              <w:noProof/>
              <w:sz w:val="22"/>
              <w:szCs w:val="22"/>
              <w:lang w:val="en-GB" w:eastAsia="en-GB"/>
            </w:rPr>
          </w:pPr>
          <w:hyperlink w:anchor="_Toc84357190" w:history="1">
            <w:r w:rsidR="00061D2B" w:rsidRPr="00897AA6">
              <w:rPr>
                <w:rStyle w:val="Hyperlink"/>
                <w:noProof/>
              </w:rPr>
              <w:t>6</w:t>
            </w:r>
            <w:r w:rsidR="00061D2B">
              <w:rPr>
                <w:rFonts w:asciiTheme="minorHAnsi" w:hAnsiTheme="minorHAnsi" w:cstheme="minorBidi"/>
                <w:noProof/>
                <w:sz w:val="22"/>
                <w:szCs w:val="22"/>
                <w:lang w:val="en-GB" w:eastAsia="en-GB"/>
              </w:rPr>
              <w:tab/>
            </w:r>
            <w:r w:rsidR="00061D2B" w:rsidRPr="00897AA6">
              <w:rPr>
                <w:rStyle w:val="Hyperlink"/>
                <w:noProof/>
              </w:rPr>
              <w:t>APPENDIX</w:t>
            </w:r>
            <w:r w:rsidR="00061D2B">
              <w:rPr>
                <w:noProof/>
                <w:webHidden/>
              </w:rPr>
              <w:tab/>
            </w:r>
            <w:r w:rsidR="00061D2B">
              <w:rPr>
                <w:noProof/>
                <w:webHidden/>
              </w:rPr>
              <w:fldChar w:fldCharType="begin"/>
            </w:r>
            <w:r w:rsidR="00061D2B">
              <w:rPr>
                <w:noProof/>
                <w:webHidden/>
              </w:rPr>
              <w:instrText xml:space="preserve"> PAGEREF _Toc84357190 \h </w:instrText>
            </w:r>
            <w:r w:rsidR="00061D2B">
              <w:rPr>
                <w:noProof/>
                <w:webHidden/>
              </w:rPr>
            </w:r>
            <w:r w:rsidR="00061D2B">
              <w:rPr>
                <w:noProof/>
                <w:webHidden/>
              </w:rPr>
              <w:fldChar w:fldCharType="separate"/>
            </w:r>
            <w:r w:rsidR="00061D2B">
              <w:rPr>
                <w:noProof/>
                <w:webHidden/>
              </w:rPr>
              <w:t>35</w:t>
            </w:r>
            <w:r w:rsidR="00061D2B">
              <w:rPr>
                <w:noProof/>
                <w:webHidden/>
              </w:rPr>
              <w:fldChar w:fldCharType="end"/>
            </w:r>
          </w:hyperlink>
        </w:p>
        <w:p w14:paraId="13037B26" w14:textId="78AA15B6" w:rsidR="00061D2B" w:rsidRDefault="003139D4">
          <w:pPr>
            <w:pStyle w:val="TOC1"/>
            <w:tabs>
              <w:tab w:val="left" w:pos="440"/>
              <w:tab w:val="right" w:leader="dot" w:pos="9016"/>
            </w:tabs>
            <w:rPr>
              <w:rFonts w:asciiTheme="minorHAnsi" w:hAnsiTheme="minorHAnsi" w:cstheme="minorBidi"/>
              <w:noProof/>
              <w:sz w:val="22"/>
              <w:szCs w:val="22"/>
              <w:lang w:val="en-GB" w:eastAsia="en-GB"/>
            </w:rPr>
          </w:pPr>
          <w:hyperlink w:anchor="_Toc84357191" w:history="1">
            <w:r w:rsidR="00061D2B" w:rsidRPr="00897AA6">
              <w:rPr>
                <w:rStyle w:val="Hyperlink"/>
                <w:noProof/>
              </w:rPr>
              <w:t>7</w:t>
            </w:r>
            <w:r w:rsidR="00061D2B">
              <w:rPr>
                <w:rFonts w:asciiTheme="minorHAnsi" w:hAnsiTheme="minorHAnsi" w:cstheme="minorBidi"/>
                <w:noProof/>
                <w:sz w:val="22"/>
                <w:szCs w:val="22"/>
                <w:lang w:val="en-GB" w:eastAsia="en-GB"/>
              </w:rPr>
              <w:tab/>
            </w:r>
            <w:r w:rsidR="00061D2B" w:rsidRPr="00897AA6">
              <w:rPr>
                <w:rStyle w:val="Hyperlink"/>
                <w:noProof/>
              </w:rPr>
              <w:t>REFERENCES</w:t>
            </w:r>
            <w:r w:rsidR="00061D2B">
              <w:rPr>
                <w:noProof/>
                <w:webHidden/>
              </w:rPr>
              <w:tab/>
            </w:r>
            <w:r w:rsidR="00061D2B">
              <w:rPr>
                <w:noProof/>
                <w:webHidden/>
              </w:rPr>
              <w:fldChar w:fldCharType="begin"/>
            </w:r>
            <w:r w:rsidR="00061D2B">
              <w:rPr>
                <w:noProof/>
                <w:webHidden/>
              </w:rPr>
              <w:instrText xml:space="preserve"> PAGEREF _Toc84357191 \h </w:instrText>
            </w:r>
            <w:r w:rsidR="00061D2B">
              <w:rPr>
                <w:noProof/>
                <w:webHidden/>
              </w:rPr>
            </w:r>
            <w:r w:rsidR="00061D2B">
              <w:rPr>
                <w:noProof/>
                <w:webHidden/>
              </w:rPr>
              <w:fldChar w:fldCharType="separate"/>
            </w:r>
            <w:r w:rsidR="00061D2B">
              <w:rPr>
                <w:noProof/>
                <w:webHidden/>
              </w:rPr>
              <w:t>36</w:t>
            </w:r>
            <w:r w:rsidR="00061D2B">
              <w:rPr>
                <w:noProof/>
                <w:webHidden/>
              </w:rPr>
              <w:fldChar w:fldCharType="end"/>
            </w:r>
          </w:hyperlink>
        </w:p>
        <w:p w14:paraId="754BB2B8" w14:textId="079811B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3139D4"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4357172"/>
      <w:r w:rsidRPr="00A07CB3">
        <w:lastRenderedPageBreak/>
        <w:t>ANALYSIS</w:t>
      </w:r>
      <w:bookmarkEnd w:id="0"/>
    </w:p>
    <w:p w14:paraId="1E0C1F82" w14:textId="73A95EFE" w:rsidR="00233529" w:rsidRDefault="00233529" w:rsidP="00233529">
      <w:pPr>
        <w:pStyle w:val="Heading2"/>
      </w:pPr>
      <w:bookmarkStart w:id="1" w:name="_Toc8435717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435717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2880" behindDoc="0" locked="0" layoutInCell="1" allowOverlap="1" wp14:anchorId="2C8AEAB1" wp14:editId="38C41D4E">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3904" behindDoc="0" locked="0" layoutInCell="1" allowOverlap="1" wp14:anchorId="44F8654F" wp14:editId="56A50CE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6976" behindDoc="0" locked="0" layoutInCell="1" allowOverlap="1" wp14:anchorId="7A98F6A2" wp14:editId="14EC01E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2A8444B0" wp14:editId="3D11156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8000" behindDoc="0" locked="0" layoutInCell="1" allowOverlap="1" wp14:anchorId="1CCFC5E9" wp14:editId="536E7272">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4928" behindDoc="0" locked="0" layoutInCell="1" allowOverlap="1" wp14:anchorId="5FB4D1A8" wp14:editId="4F2966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0048" behindDoc="0" locked="0" layoutInCell="1" allowOverlap="1" wp14:anchorId="326D6767" wp14:editId="024BCD87">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00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9024" behindDoc="0" locked="0" layoutInCell="1" allowOverlap="1" wp14:anchorId="0640B156" wp14:editId="31186AAB">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1072" behindDoc="0" locked="0" layoutInCell="1" allowOverlap="1" wp14:anchorId="3AB3DC2A" wp14:editId="10C0E590">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1072"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2096" behindDoc="0" locked="0" layoutInCell="1" allowOverlap="1" wp14:anchorId="23CD03FF" wp14:editId="53337BB6">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2096"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3120" behindDoc="0" locked="0" layoutInCell="1" allowOverlap="1" wp14:anchorId="713E90F0" wp14:editId="791DCA02">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3120;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proofErr w:type="gramStart"/>
      <w:r w:rsidR="00431371">
        <w:t>.</w:t>
      </w:r>
      <w:r w:rsidR="00224237">
        <w:t xml:space="preserve">  </w:t>
      </w:r>
      <w:proofErr w:type="gramEnd"/>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8720" behindDoc="0" locked="0" layoutInCell="1" allowOverlap="1" wp14:anchorId="4E2890B4" wp14:editId="06DBA737">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8720;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0768" behindDoc="0" locked="0" layoutInCell="1" allowOverlap="1" wp14:anchorId="246C4C39" wp14:editId="33AA9F74">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4624" behindDoc="0" locked="0" layoutInCell="1" allowOverlap="1" wp14:anchorId="70CAD6CD" wp14:editId="33B40101">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1792" behindDoc="0" locked="0" layoutInCell="1" allowOverlap="1" wp14:anchorId="4FE3E90D" wp14:editId="1B97515E">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3840" behindDoc="0" locked="0" layoutInCell="1" allowOverlap="1" wp14:anchorId="0D4F7791" wp14:editId="17193A00">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6912" behindDoc="0" locked="0" layoutInCell="1" allowOverlap="1" wp14:anchorId="48E95541" wp14:editId="3DD2C3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4864" behindDoc="0" locked="0" layoutInCell="1" allowOverlap="1" wp14:anchorId="1321B9DE" wp14:editId="59B52D94">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435717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9264" behindDoc="0" locked="0" layoutInCell="1" allowOverlap="1" wp14:anchorId="6562551F" wp14:editId="16A265D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9264"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435717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6192" behindDoc="0" locked="0" layoutInCell="1" allowOverlap="1" wp14:anchorId="12092749" wp14:editId="6F2A22ED">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4144" behindDoc="0" locked="0" layoutInCell="1" allowOverlap="1" wp14:anchorId="6D5F0BBD" wp14:editId="3E8AC9EB">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8240" behindDoc="0" locked="0" layoutInCell="1" allowOverlap="1" wp14:anchorId="6AF65E2D" wp14:editId="6D7124E5">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8240;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4357177"/>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5408" behindDoc="0" locked="0" layoutInCell="1" allowOverlap="1" wp14:anchorId="286FED80" wp14:editId="28A14DF1">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6432" behindDoc="0" locked="0" layoutInCell="1" allowOverlap="1" wp14:anchorId="2C7C8DE5" wp14:editId="4F37EDFE">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8480" behindDoc="0" locked="0" layoutInCell="1" allowOverlap="1" wp14:anchorId="76C5A3AD" wp14:editId="2FB20224">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0528" behindDoc="0" locked="0" layoutInCell="1" allowOverlap="1" wp14:anchorId="3FA6BEF5" wp14:editId="5B08E2E3">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0288" behindDoc="0" locked="0" layoutInCell="1" allowOverlap="1" wp14:anchorId="3C62C182" wp14:editId="7EF5071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7456" behindDoc="0" locked="0" layoutInCell="1" allowOverlap="1" wp14:anchorId="2B4FC3BA" wp14:editId="191CE08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435717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1856" behindDoc="0" locked="0" layoutInCell="1" allowOverlap="1" wp14:anchorId="1886DCC3" wp14:editId="03DE94A8">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0D6B1928" id="Group 32" o:spid="_x0000_s1026" style="position:absolute;margin-left:0;margin-top:.55pt;width:484.8pt;height:287.8pt;z-index:251641856"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1312" behindDoc="0" locked="0" layoutInCell="1" allowOverlap="1" wp14:anchorId="7ABC0904" wp14:editId="0CF99CF1">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1312"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5F068DF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3360" behindDoc="0" locked="0" layoutInCell="1" allowOverlap="1" wp14:anchorId="7C6BF7C9" wp14:editId="1980E9FD">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2336" behindDoc="0" locked="0" layoutInCell="1" allowOverlap="1" wp14:anchorId="7F74EE64" wp14:editId="019D5D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4384" behindDoc="0" locked="0" layoutInCell="1" allowOverlap="1" wp14:anchorId="046C65B9" wp14:editId="0D1EF291">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3139D4"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3139D4"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0832" behindDoc="0" locked="0" layoutInCell="1" allowOverlap="1" wp14:anchorId="02D2C5EC" wp14:editId="774C53C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39808" behindDoc="0" locked="0" layoutInCell="1" allowOverlap="1" wp14:anchorId="77AA2E1B" wp14:editId="4637F4D8">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435717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7936" behindDoc="0" locked="0" layoutInCell="1" allowOverlap="1" wp14:anchorId="1B8A2DE9" wp14:editId="6BB8CD0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4357180"/>
      <w:r>
        <w:lastRenderedPageBreak/>
        <w:t>DESIGN</w:t>
      </w:r>
      <w:bookmarkEnd w:id="8"/>
    </w:p>
    <w:p w14:paraId="1DEC0156" w14:textId="6A65FCFA" w:rsidR="00D85B14" w:rsidRDefault="00D85B14" w:rsidP="00D85B14">
      <w:pPr>
        <w:pStyle w:val="Heading2"/>
      </w:pPr>
      <w:bookmarkStart w:id="9" w:name="_Toc8435718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6128" behindDoc="0" locked="0" layoutInCell="1" allowOverlap="1" wp14:anchorId="06650B11" wp14:editId="2B9E2EC1">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435718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E74785A">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D1B51ED" w14:textId="0BF33A6A" w:rsidR="00630E91" w:rsidRDefault="00153FB2" w:rsidP="00153FB2">
      <w:pPr>
        <w:pStyle w:val="Caption"/>
      </w:pPr>
      <w:r>
        <w:t xml:space="preserve">Figure </w:t>
      </w:r>
      <w:r w:rsidR="003139D4">
        <w:fldChar w:fldCharType="begin"/>
      </w:r>
      <w:r w:rsidR="003139D4">
        <w:instrText xml:space="preserve"> SEQ Figure \* ARABIC </w:instrText>
      </w:r>
      <w:r w:rsidR="003139D4">
        <w:fldChar w:fldCharType="separate"/>
      </w:r>
      <w:r w:rsidR="00451F3A">
        <w:rPr>
          <w:noProof/>
        </w:rPr>
        <w:t>1</w:t>
      </w:r>
      <w:r w:rsidR="003139D4">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1008" behindDoc="0" locked="0" layoutInCell="1" allowOverlap="1" wp14:anchorId="4679AC6D" wp14:editId="053A1786">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6E63D099" w14:textId="56952AAE" w:rsidR="00C37775" w:rsidRDefault="004014EA" w:rsidP="00A764D9">
      <w:r>
        <w:rPr>
          <w:noProof/>
        </w:rPr>
        <mc:AlternateContent>
          <mc:Choice Requires="wps">
            <w:drawing>
              <wp:anchor distT="91440" distB="91440" distL="114300" distR="114300" simplePos="0" relativeHeight="251689984" behindDoc="0" locked="0" layoutInCell="1" allowOverlap="1" wp14:anchorId="0F887385" wp14:editId="20A528DA">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8998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001E8A16" w14:textId="77777777" w:rsidR="00FC57D9" w:rsidRDefault="00FC57D9" w:rsidP="00C37775">
      <w:pPr>
        <w:rPr>
          <w:b/>
          <w:bCs/>
          <w:sz w:val="32"/>
          <w:szCs w:val="32"/>
          <w:u w:val="single"/>
        </w:rPr>
      </w:pPr>
    </w:p>
    <w:p w14:paraId="3536ABE9" w14:textId="04630610" w:rsidR="002B5EF5" w:rsidRDefault="002B5EF5" w:rsidP="00EE6A87">
      <w:r>
        <w:rPr>
          <w:noProof/>
        </w:rPr>
        <w:lastRenderedPageBreak/>
        <mc:AlternateContent>
          <mc:Choice Requires="wps">
            <w:drawing>
              <wp:anchor distT="91440" distB="91440" distL="114300" distR="114300" simplePos="0" relativeHeight="251698176" behindDoc="0" locked="0" layoutInCell="1" allowOverlap="1" wp14:anchorId="6A0742F0" wp14:editId="7B1CFD5F">
                <wp:simplePos x="0" y="0"/>
                <wp:positionH relativeFrom="margin">
                  <wp:align>center</wp:align>
                </wp:positionH>
                <wp:positionV relativeFrom="paragraph">
                  <wp:posOffset>8362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65.85pt;width:273.6pt;height:110.55pt;z-index:25169817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t xml:space="preserve">acceleration </w:t>
      </w:r>
      <w:r w:rsidR="00CE523C">
        <w:t>in the direction of gravity (which is always down towards the Earth)</w:t>
      </w:r>
      <w:r>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2272" behindDoc="0" locked="0" layoutInCell="1" allowOverlap="1" wp14:anchorId="2B2DB8DD" wp14:editId="22311EF9">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5BEB833D" w14:textId="05627B95" w:rsidR="00B40FDA" w:rsidRDefault="003139D4" w:rsidP="00EE6A87">
      <w:hyperlink r:id="rId65" w:history="1">
        <w:r w:rsidR="00F26B9E" w:rsidRPr="00F26B9E">
          <w:rPr>
            <w:rStyle w:val="Hyperlink"/>
          </w:rPr>
          <w:t>https://developer.android.com/reference/android/hardware/SensorEvent#values</w:t>
        </w:r>
      </w:hyperlink>
    </w:p>
    <w:p w14:paraId="4A9DC8C6" w14:textId="7FD8A1A9" w:rsidR="00CC4EB2" w:rsidRDefault="00CC4EB2" w:rsidP="00EE6A87"/>
    <w:p w14:paraId="34BED3D2" w14:textId="17D0E9D8" w:rsidR="00704CE0" w:rsidRDefault="00704CE0" w:rsidP="00EE6A87"/>
    <w:p w14:paraId="44A7D30B" w14:textId="77777777" w:rsidR="00704CE0" w:rsidRDefault="00704CE0" w:rsidP="00EE6A87"/>
    <w:p w14:paraId="130AFD68" w14:textId="2FCD64F5" w:rsidR="00883B65" w:rsidRDefault="00883B65" w:rsidP="00EE6A87"/>
    <w:p w14:paraId="2E9BA356" w14:textId="01E5CB5E" w:rsidR="00C37775" w:rsidRPr="00FC57D9" w:rsidRDefault="00C37775" w:rsidP="00C37775">
      <w:pPr>
        <w:rPr>
          <w:b/>
          <w:bCs/>
          <w:sz w:val="32"/>
          <w:szCs w:val="32"/>
          <w:u w:val="single"/>
        </w:rPr>
      </w:pPr>
      <w:r w:rsidRPr="00372110">
        <w:rPr>
          <w:b/>
          <w:bCs/>
          <w:sz w:val="32"/>
          <w:szCs w:val="32"/>
          <w:u w:val="single"/>
        </w:rPr>
        <w:lastRenderedPageBreak/>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56A89437" w:rsidR="003D084C" w:rsidRDefault="003D084C" w:rsidP="00C37775">
      <w:r>
        <w:rPr>
          <w:noProof/>
        </w:rPr>
        <mc:AlternateContent>
          <mc:Choice Requires="wpg">
            <w:drawing>
              <wp:anchor distT="0" distB="0" distL="114300" distR="114300" simplePos="0" relativeHeight="251695104" behindDoc="0" locked="0" layoutInCell="1" allowOverlap="1" wp14:anchorId="584F170E" wp14:editId="517DFADE">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6">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5104;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7"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7C654E31" w14:textId="2952D316" w:rsidR="00CE523C" w:rsidRDefault="00CE523C" w:rsidP="00C37775">
      <w:r>
        <w:t xml:space="preserve">As part of the filter, we can also </w:t>
      </w:r>
    </w:p>
    <w:p w14:paraId="76134D0E" w14:textId="77777777" w:rsidR="00CE523C" w:rsidRDefault="00CE523C" w:rsidP="00C37775"/>
    <w:p w14:paraId="7858A771" w14:textId="4EA72354" w:rsidR="00730137" w:rsidRDefault="00730137" w:rsidP="00730137">
      <w:pPr>
        <w:rPr>
          <w:b/>
          <w:bCs/>
          <w:sz w:val="32"/>
          <w:szCs w:val="32"/>
          <w:u w:val="single"/>
        </w:rPr>
      </w:pPr>
      <w:r>
        <w:rPr>
          <w:b/>
          <w:bCs/>
          <w:sz w:val="32"/>
          <w:szCs w:val="32"/>
          <w:u w:val="single"/>
        </w:rPr>
        <w:t>Amplification of Peaks:</w:t>
      </w:r>
    </w:p>
    <w:p w14:paraId="7D032062" w14:textId="77777777" w:rsidR="00730137" w:rsidRPr="00FC57D9" w:rsidRDefault="00730137" w:rsidP="00730137">
      <w:pPr>
        <w:rPr>
          <w:b/>
          <w:bCs/>
          <w:sz w:val="32"/>
          <w:szCs w:val="32"/>
          <w:u w:val="single"/>
        </w:rPr>
      </w:pPr>
    </w:p>
    <w:p w14:paraId="0C6E1D29" w14:textId="77777777" w:rsidR="00D85B14" w:rsidRPr="00C37775" w:rsidRDefault="00D85B14" w:rsidP="00C37775"/>
    <w:p w14:paraId="6A67FFC8" w14:textId="0EA0BF41" w:rsidR="00612A38" w:rsidRDefault="005A6086" w:rsidP="00A764D9">
      <w:r>
        <w:tab/>
      </w:r>
      <w:r w:rsidR="00031706">
        <w:br w:type="page"/>
      </w:r>
    </w:p>
    <w:p w14:paraId="6AD6FEB4" w14:textId="540C9610" w:rsidR="00EE6A87" w:rsidRDefault="00EE6A87" w:rsidP="00EE6A87">
      <w:pPr>
        <w:rPr>
          <w:b/>
          <w:bCs/>
          <w:sz w:val="32"/>
          <w:szCs w:val="32"/>
          <w:u w:val="single"/>
        </w:rPr>
      </w:pPr>
      <w:r>
        <w:rPr>
          <w:b/>
          <w:bCs/>
          <w:sz w:val="32"/>
          <w:szCs w:val="32"/>
          <w:u w:val="single"/>
        </w:rPr>
        <w:lastRenderedPageBreak/>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4B5137EC"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06978717" w:rsidR="00D86B95" w:rsidRDefault="00D86B95" w:rsidP="00A764D9">
      <w:r>
        <w:rPr>
          <w:noProof/>
        </w:rPr>
        <w:t xml:space="preserve">If a peak is at an average height or more than the running mean, then we know that that peak is a peak. </w:t>
      </w:r>
    </w:p>
    <w:p w14:paraId="50F68B88" w14:textId="77777777" w:rsidR="00891A1B" w:rsidRDefault="00891A1B" w:rsidP="00A764D9"/>
    <w:p w14:paraId="12C6D602" w14:textId="7680B62C" w:rsidR="00EE6A87" w:rsidRDefault="00EE6A87" w:rsidP="00A764D9"/>
    <w:p w14:paraId="220E463A" w14:textId="15AA8202" w:rsidR="00EE6A87" w:rsidRDefault="00C64B3C" w:rsidP="00A764D9">
      <w:r>
        <w:br w:type="page"/>
      </w:r>
    </w:p>
    <w:p w14:paraId="7B4DB1AC" w14:textId="2E3BD237" w:rsidR="00B751FF" w:rsidRDefault="008A2F8F" w:rsidP="004E7650">
      <w:pPr>
        <w:pStyle w:val="Heading2"/>
      </w:pPr>
      <w:bookmarkStart w:id="11" w:name="_Toc84357183"/>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4800" behindDoc="0" locked="0" layoutInCell="1" allowOverlap="1" wp14:anchorId="51F0FE6A" wp14:editId="2E9E0DDF">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4" type="#_x0000_t202" style="position:absolute;margin-left:0;margin-top:19.05pt;width:442.5pt;height:184.5pt;z-index:2517248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227F7877" w14:textId="4872C9CE" w:rsidR="00451F3A" w:rsidRDefault="00027A6B" w:rsidP="004E7650">
      <w:r>
        <w:rPr>
          <w:noProof/>
        </w:rPr>
        <mc:AlternateContent>
          <mc:Choice Requires="wps">
            <w:drawing>
              <wp:anchor distT="91440" distB="91440" distL="114300" distR="114300" simplePos="0" relativeHeight="251723776" behindDoc="0" locked="0" layoutInCell="1" allowOverlap="1" wp14:anchorId="70F095D0" wp14:editId="535ED50B">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5" type="#_x0000_t202" style="position:absolute;margin-left:0;margin-top:80.65pt;width:424.5pt;height:165pt;z-index:25172377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21728" behindDoc="0" locked="0" layoutInCell="1" allowOverlap="1" wp14:anchorId="4811EBB6" wp14:editId="04C690AF">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6" style="position:absolute;margin-left:0;margin-top:91.9pt;width:404.15pt;height:101.25pt;z-index:251721728;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jtXaQ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">
                <v:shape id="Picture 272" o:spid="_x0000_s1067"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9" o:title=""/>
                </v:shape>
                <v:shape id="Text Box 273" o:spid="_x0000_s1068"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5C64F678" w14:textId="6B7F1158" w:rsidR="00451F3A" w:rsidRPr="00451F3A" w:rsidRDefault="00451F3A" w:rsidP="004E7650"/>
    <w:p w14:paraId="7A1A752F" w14:textId="35DBB31A" w:rsidR="00C36A04" w:rsidRDefault="00C64B3C" w:rsidP="004E7650">
      <w:r>
        <w:br w:type="page"/>
      </w:r>
    </w:p>
    <w:p w14:paraId="268040C6" w14:textId="576D224D" w:rsidR="004E7650" w:rsidRDefault="004E7650" w:rsidP="004E7650">
      <w:pPr>
        <w:pStyle w:val="Heading2"/>
      </w:pPr>
      <w:bookmarkStart w:id="12" w:name="_Toc84357184"/>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3139D4" w:rsidP="004E7650">
      <w:hyperlink r:id="rId70" w:history="1">
        <w:r w:rsidR="001E7721" w:rsidRPr="001E7721">
          <w:rPr>
            <w:rStyle w:val="Hyperlink"/>
          </w:rPr>
          <w:t>https://developers.google.com/ml-kit/vision/pose-detection/android</w:t>
        </w:r>
      </w:hyperlink>
    </w:p>
    <w:p w14:paraId="52F54500" w14:textId="3135E47A" w:rsidR="001E7721" w:rsidRPr="004E7650" w:rsidRDefault="003139D4" w:rsidP="004E7650">
      <w:hyperlink r:id="rId71" w:history="1">
        <w:r w:rsidR="001E7721" w:rsidRPr="001E7721">
          <w:rPr>
            <w:rStyle w:val="Hyperlink"/>
          </w:rPr>
          <w:t>https://developers.google.com/ml-kit/vision/pose-detection/classifying-poses</w:t>
        </w:r>
      </w:hyperlink>
    </w:p>
    <w:p w14:paraId="4FF90C74" w14:textId="205FA0D3" w:rsidR="00C10DE0" w:rsidRDefault="00C64B3C" w:rsidP="00C10DE0">
      <w:r>
        <w:br w:type="page"/>
      </w:r>
    </w:p>
    <w:p w14:paraId="77909900" w14:textId="4BA79526" w:rsidR="00FD18E3" w:rsidRDefault="0063495C" w:rsidP="0063495C">
      <w:pPr>
        <w:pStyle w:val="Heading2"/>
      </w:pPr>
      <w:bookmarkStart w:id="13" w:name="_Toc84357185"/>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9200" behindDoc="0" locked="0" layoutInCell="1" allowOverlap="1" wp14:anchorId="2F505363" wp14:editId="55E127D1">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5DD9256" w14:textId="5BA3280B" w:rsidR="00355309" w:rsidRDefault="00355309" w:rsidP="005A7E32">
      <w:pPr>
        <w:pStyle w:val="ListParagraph"/>
        <w:numPr>
          <w:ilvl w:val="0"/>
          <w:numId w:val="20"/>
        </w:numPr>
      </w:pPr>
      <w:r>
        <w:t>User doing an exercise (an activity)</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43EA91A2" w14:textId="6FA4837F" w:rsidR="00222A88" w:rsidRDefault="00222A88"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4560" behindDoc="0" locked="0" layoutInCell="1" allowOverlap="1" wp14:anchorId="218B260A" wp14:editId="39C15318">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69" type="#_x0000_t202" style="position:absolute;margin-left:0;margin-top:103.25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CEs7IG&#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6608" behindDoc="0" locked="0" layoutInCell="1" allowOverlap="1" wp14:anchorId="0AD2A398" wp14:editId="489D9536">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0" type="#_x0000_t202" style="position:absolute;margin-left:0;margin-top:98.9pt;width:340.5pt;height:110.55pt;z-index:25171660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3139D4" w:rsidP="00C10DE0">
      <w:hyperlink r:id="rId73" w:history="1">
        <w:r w:rsidR="004E760C" w:rsidRPr="004E760C">
          <w:rPr>
            <w:rStyle w:val="Hyperlink"/>
          </w:rPr>
          <w:t>https://golf.procon.org/met-values-for-800</w:t>
        </w:r>
        <w:r w:rsidR="004E760C" w:rsidRPr="004E760C">
          <w:rPr>
            <w:rStyle w:val="Hyperlink"/>
          </w:rPr>
          <w:t>-</w:t>
        </w:r>
        <w:r w:rsidR="004E760C" w:rsidRPr="004E760C">
          <w:rPr>
            <w:rStyle w:val="Hyperlink"/>
          </w:rPr>
          <w:t>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7632" behindDoc="0" locked="0" layoutInCell="1" allowOverlap="1" wp14:anchorId="1B2EA9D1" wp14:editId="60721C1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1DD08645" w14:textId="638C5DFF" w:rsidR="00134D0B" w:rsidRDefault="00134D0B" w:rsidP="00C10DE0">
      <w:r>
        <w:t>The user entity holds data about the user, the exercise entity holds data about an exercise, and the activity entity links a user with the exercise.</w:t>
      </w:r>
    </w:p>
    <w:p w14:paraId="1AFEDFC6" w14:textId="3EDB6421" w:rsidR="005D75BB" w:rsidRDefault="005D75BB" w:rsidP="00C10DE0"/>
    <w:p w14:paraId="019D1E7C" w14:textId="03A71C05" w:rsidR="005D75BB" w:rsidRDefault="005D75BB" w:rsidP="00C10DE0"/>
    <w:p w14:paraId="3CEA9C4C" w14:textId="7E659045" w:rsidR="005D75BB" w:rsidRDefault="005D75BB" w:rsidP="00C10DE0">
      <w:r>
        <w:lastRenderedPageBreak/>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195CA6D2" w14:textId="329FB3F7" w:rsidR="005D75BB" w:rsidRPr="00134D0B"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7D0DABC7" w14:textId="77777777" w:rsidR="00F6648C" w:rsidRDefault="00F6648C" w:rsidP="00C10DE0"/>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14ADB37F">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3E15FD8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2E383CBC"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t xml:space="preserve">, </w:t>
      </w:r>
      <w:proofErr w:type="spellStart"/>
      <w:r>
        <w:t>userID</w:t>
      </w:r>
      <w:proofErr w:type="spellEnd"/>
      <w:r>
        <w:t>)</w:t>
      </w:r>
    </w:p>
    <w:p w14:paraId="150CB270" w14:textId="77777777"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2FF80F78" w14:textId="129082A3" w:rsidR="0025635F" w:rsidRDefault="0025635F" w:rsidP="008C5E2A">
      <w:r>
        <w:t>With these key entities, I will aim to set up a normalised database that conforms to third normal form.</w:t>
      </w:r>
    </w:p>
    <w:p w14:paraId="02227169" w14:textId="7E658A2E" w:rsidR="0025635F" w:rsidRDefault="0025635F" w:rsidP="008C5E2A"/>
    <w:p w14:paraId="1872FA08" w14:textId="0DEEBDEE" w:rsidR="0025635F" w:rsidRDefault="0025635F" w:rsidP="008C5E2A"/>
    <w:p w14:paraId="1AF90FB5" w14:textId="5FDC47BA" w:rsidR="0025635F" w:rsidRDefault="0025635F" w:rsidP="008C5E2A"/>
    <w:p w14:paraId="20B89485" w14:textId="64268602" w:rsidR="0025635F" w:rsidRDefault="0025635F" w:rsidP="008C5E2A"/>
    <w:p w14:paraId="34EFF6CF" w14:textId="74DC353E" w:rsidR="0025635F" w:rsidRDefault="0025635F" w:rsidP="008C5E2A"/>
    <w:p w14:paraId="3EF387C1" w14:textId="30BE629C" w:rsidR="0025635F" w:rsidRDefault="0025635F" w:rsidP="008C5E2A">
      <w:pPr>
        <w:rPr>
          <w:b/>
          <w:bCs/>
          <w:sz w:val="32"/>
          <w:szCs w:val="32"/>
          <w:u w:val="single"/>
        </w:rPr>
      </w:pPr>
      <w:r>
        <w:rPr>
          <w:b/>
          <w:bCs/>
          <w:sz w:val="32"/>
          <w:szCs w:val="32"/>
          <w:u w:val="single"/>
        </w:rPr>
        <w:lastRenderedPageBreak/>
        <w:t>First Normal Form:</w:t>
      </w:r>
    </w:p>
    <w:p w14:paraId="2BB57B45" w14:textId="72488425" w:rsidR="00C95DC0" w:rsidRDefault="00C95DC0" w:rsidP="008C5E2A">
      <w:r>
        <w:t>For a database to be in first normal form, it must have no repeating groups of data, for each entity table.</w:t>
      </w:r>
    </w:p>
    <w:p w14:paraId="3E24B027" w14:textId="50A14418" w:rsidR="00C95DC0" w:rsidRDefault="000464AB" w:rsidP="008C5E2A">
      <w:r>
        <w:t xml:space="preserve">Upon inspection, I can safely say that the entity tables for User, Activity and Route all conform to first normal form, because all their attributes are all atomic and should not have repeating groups of data (apart from the rare case that a user has the same surname or </w:t>
      </w:r>
      <w:proofErr w:type="spellStart"/>
      <w:r>
        <w:t>dateOfBirth</w:t>
      </w:r>
      <w:proofErr w:type="spellEnd"/>
      <w:r>
        <w:t xml:space="preserve"> or weight or height as another user). However, I am not so confident in the Exercise and Friendship entities.</w:t>
      </w:r>
    </w:p>
    <w:p w14:paraId="55BE304C" w14:textId="0183087B" w:rsidR="000464AB" w:rsidRDefault="000464AB" w:rsidP="008C5E2A">
      <w:r>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3DCDDFD2" w14:textId="70968793" w:rsidR="004E132A" w:rsidRDefault="00480299" w:rsidP="008C5E2A">
      <w:r>
        <w:t xml:space="preserve">For the exercise table, I was unsure about the attribute </w:t>
      </w:r>
      <w:proofErr w:type="spellStart"/>
      <w:r>
        <w:t>ExerciseType</w:t>
      </w:r>
      <w:proofErr w:type="spellEnd"/>
      <w:r>
        <w:t xml:space="preserve">, as many exercise instances may have the same type, causing a lot of repeated data. </w:t>
      </w:r>
      <w:r w:rsidR="00E66AF5">
        <w:t xml:space="preserve">A solution to this would be to create a separate table linking an </w:t>
      </w:r>
      <w:proofErr w:type="spellStart"/>
      <w:r w:rsidR="00E66AF5">
        <w:t>ExerciseTypeID</w:t>
      </w:r>
      <w:proofErr w:type="spellEnd"/>
      <w:r w:rsidR="00E66AF5">
        <w:t xml:space="preserve"> to an exercise type. In doing so, I could also store more general information about exercise types which links more information to the exercise table.</w:t>
      </w:r>
    </w:p>
    <w:p w14:paraId="59DC124E" w14:textId="2671C0CE" w:rsidR="004E132A" w:rsidRDefault="004E132A" w:rsidP="008C5E2A">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7473156F" w14:textId="7505560E" w:rsidR="004E132A" w:rsidRDefault="004E132A" w:rsidP="008C5E2A">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3D423087" w14:textId="23273A1C" w:rsidR="00C95DC0" w:rsidRPr="0025635F" w:rsidRDefault="00536B71" w:rsidP="008C5E2A">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Content>
          <w:r>
            <w:fldChar w:fldCharType="begin"/>
          </w:r>
          <w:r>
            <w:instrText xml:space="preserve"> CITATION pro21 \l 2057 </w:instrText>
          </w:r>
          <w:r>
            <w:fldChar w:fldCharType="separate"/>
          </w:r>
          <w:r w:rsidRPr="00536B71">
            <w:rPr>
              <w:noProof/>
            </w:rPr>
            <w:t>[16]</w:t>
          </w:r>
          <w:r>
            <w:fldChar w:fldCharType="end"/>
          </w:r>
        </w:sdtContent>
      </w:sdt>
    </w:p>
    <w:p w14:paraId="4DFF792C" w14:textId="2CC029B9" w:rsidR="00B72230" w:rsidRDefault="00C64B3C" w:rsidP="00C10DE0">
      <w:r>
        <w:br w:type="page"/>
      </w:r>
    </w:p>
    <w:p w14:paraId="44BA8ACC" w14:textId="121E2FC4" w:rsidR="00B72230" w:rsidRDefault="00B72230" w:rsidP="00B72230">
      <w:pPr>
        <w:pStyle w:val="Heading2"/>
      </w:pPr>
      <w:bookmarkStart w:id="14" w:name="_Toc84357186"/>
      <w:r>
        <w:lastRenderedPageBreak/>
        <w:t>User Interface Design</w:t>
      </w:r>
      <w:bookmarkEnd w:id="14"/>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4357187"/>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4357188"/>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76"/>
          <w:headerReference w:type="default" r:id="rId77"/>
          <w:footerReference w:type="even" r:id="rId78"/>
          <w:footerReference w:type="default" r:id="rId79"/>
          <w:headerReference w:type="first" r:id="rId80"/>
          <w:pgSz w:w="11906" w:h="16838"/>
          <w:pgMar w:top="1440" w:right="1440" w:bottom="1440" w:left="1440" w:header="708" w:footer="708" w:gutter="0"/>
          <w:cols w:space="708"/>
          <w:docGrid w:linePitch="360"/>
        </w:sectPr>
      </w:pPr>
      <w:bookmarkStart w:id="17" w:name="_Toc84357189"/>
      <w:r>
        <w:lastRenderedPageBreak/>
        <w:t>EVALUATION</w:t>
      </w:r>
      <w:bookmarkEnd w:id="17"/>
    </w:p>
    <w:p w14:paraId="413A8ED8" w14:textId="75DB18C2" w:rsidR="00246091" w:rsidRDefault="00246091" w:rsidP="00246091">
      <w:pPr>
        <w:pStyle w:val="Heading1"/>
      </w:pPr>
      <w:bookmarkStart w:id="18" w:name="_Toc84357190"/>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2576" behindDoc="0" locked="0" layoutInCell="1" allowOverlap="1" wp14:anchorId="568E444D" wp14:editId="66CBC7A1">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1" type="#_x0000_t202" style="position:absolute;left:0;text-align:left;margin-left:398.8pt;margin-top:23pt;width:450pt;height:220.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Pz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PRk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AkE/M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8416" behindDoc="0" locked="0" layoutInCell="1" allowOverlap="1" wp14:anchorId="2313A23C" wp14:editId="32B66A0B">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anchor>
        </w:drawing>
      </w:r>
      <w:r>
        <w:rPr>
          <w:noProof/>
        </w:rPr>
        <w:drawing>
          <wp:anchor distT="0" distB="0" distL="114300" distR="114300" simplePos="0" relativeHeight="251707392" behindDoc="0" locked="0" layoutInCell="1" allowOverlap="1" wp14:anchorId="491E7D3F" wp14:editId="1B0EF9D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2512" behindDoc="0" locked="0" layoutInCell="1" allowOverlap="1" wp14:anchorId="6A249BC7" wp14:editId="2892AE41">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14:anchorId="68CAFC3A" wp14:editId="1E33B999">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14:sizeRelH relativeFrom="margin">
              <wp14:pctWidth>0</wp14:pctWidth>
            </wp14:sizeRelH>
            <wp14:sizeRelV relativeFrom="margin">
              <wp14:pctHeight>0</wp14:pctHeight>
            </wp14:sizeRelV>
          </wp:anchor>
        </w:drawing>
      </w:r>
    </w:p>
    <w:p w14:paraId="1780F164" w14:textId="2DE3D6EE" w:rsidR="00853080" w:rsidRDefault="00853080" w:rsidP="008E72E5"/>
    <w:p w14:paraId="48D30689" w14:textId="6AB8C372" w:rsidR="00853080" w:rsidRDefault="00853080" w:rsidP="008E72E5">
      <w:r>
        <w:br w:type="page"/>
      </w:r>
    </w:p>
    <w:bookmarkStart w:id="19" w:name="_Toc8435719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3139D4" w:rsidP="008E72E5">
      <w:pPr>
        <w:rPr>
          <w:rStyle w:val="Hyperlink"/>
        </w:rPr>
      </w:pPr>
      <w:hyperlink r:id="rId85"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F7277" w14:textId="77777777" w:rsidR="003139D4" w:rsidRDefault="003139D4" w:rsidP="008E72E5">
      <w:r>
        <w:separator/>
      </w:r>
    </w:p>
    <w:p w14:paraId="53571625" w14:textId="77777777" w:rsidR="003139D4" w:rsidRDefault="003139D4" w:rsidP="008E72E5"/>
  </w:endnote>
  <w:endnote w:type="continuationSeparator" w:id="0">
    <w:p w14:paraId="546D6445" w14:textId="77777777" w:rsidR="003139D4" w:rsidRDefault="003139D4" w:rsidP="008E72E5">
      <w:r>
        <w:continuationSeparator/>
      </w:r>
    </w:p>
    <w:p w14:paraId="03AC910C" w14:textId="77777777" w:rsidR="003139D4" w:rsidRDefault="003139D4"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9EBBA" w14:textId="77777777" w:rsidR="003139D4" w:rsidRDefault="003139D4" w:rsidP="008E72E5">
      <w:r>
        <w:separator/>
      </w:r>
    </w:p>
    <w:p w14:paraId="062525D3" w14:textId="77777777" w:rsidR="003139D4" w:rsidRDefault="003139D4" w:rsidP="008E72E5"/>
  </w:footnote>
  <w:footnote w:type="continuationSeparator" w:id="0">
    <w:p w14:paraId="6A8D46BE" w14:textId="77777777" w:rsidR="003139D4" w:rsidRDefault="003139D4" w:rsidP="008E72E5">
      <w:r>
        <w:continuationSeparator/>
      </w:r>
    </w:p>
    <w:p w14:paraId="48DFD1F2" w14:textId="77777777" w:rsidR="003139D4" w:rsidRDefault="003139D4"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3139D4"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3139D4"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3139D4"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6sFAFlHPXMtAAAA"/>
  </w:docVars>
  <w:rsids>
    <w:rsidRoot w:val="00C11348"/>
    <w:rsid w:val="000011ED"/>
    <w:rsid w:val="00001E48"/>
    <w:rsid w:val="00002C00"/>
    <w:rsid w:val="00005F50"/>
    <w:rsid w:val="00013A89"/>
    <w:rsid w:val="00017CF2"/>
    <w:rsid w:val="0002115B"/>
    <w:rsid w:val="00021B41"/>
    <w:rsid w:val="00021FAE"/>
    <w:rsid w:val="00025145"/>
    <w:rsid w:val="00027A6B"/>
    <w:rsid w:val="00030AB7"/>
    <w:rsid w:val="00031706"/>
    <w:rsid w:val="00032579"/>
    <w:rsid w:val="000444E1"/>
    <w:rsid w:val="000464AB"/>
    <w:rsid w:val="00061D2B"/>
    <w:rsid w:val="00063053"/>
    <w:rsid w:val="00063B8E"/>
    <w:rsid w:val="00071F82"/>
    <w:rsid w:val="00072D52"/>
    <w:rsid w:val="00075845"/>
    <w:rsid w:val="00077266"/>
    <w:rsid w:val="00077524"/>
    <w:rsid w:val="00082999"/>
    <w:rsid w:val="000862AD"/>
    <w:rsid w:val="00087B58"/>
    <w:rsid w:val="0009369F"/>
    <w:rsid w:val="00095157"/>
    <w:rsid w:val="0009572C"/>
    <w:rsid w:val="00095D8C"/>
    <w:rsid w:val="00097A2D"/>
    <w:rsid w:val="000A0BF9"/>
    <w:rsid w:val="000A42C3"/>
    <w:rsid w:val="000A7305"/>
    <w:rsid w:val="000C0928"/>
    <w:rsid w:val="000C2A58"/>
    <w:rsid w:val="000C51AB"/>
    <w:rsid w:val="000C6F7E"/>
    <w:rsid w:val="000C7600"/>
    <w:rsid w:val="000D2CB5"/>
    <w:rsid w:val="000E2101"/>
    <w:rsid w:val="000F0097"/>
    <w:rsid w:val="000F17E2"/>
    <w:rsid w:val="000F2FF0"/>
    <w:rsid w:val="00101D4C"/>
    <w:rsid w:val="001034AA"/>
    <w:rsid w:val="001132AB"/>
    <w:rsid w:val="001233DF"/>
    <w:rsid w:val="00130158"/>
    <w:rsid w:val="001315BD"/>
    <w:rsid w:val="00134D0B"/>
    <w:rsid w:val="00143AA7"/>
    <w:rsid w:val="00150E8E"/>
    <w:rsid w:val="0015354B"/>
    <w:rsid w:val="00153FB2"/>
    <w:rsid w:val="00154B9E"/>
    <w:rsid w:val="00155DF8"/>
    <w:rsid w:val="00157ECA"/>
    <w:rsid w:val="00165ECB"/>
    <w:rsid w:val="00176014"/>
    <w:rsid w:val="00184212"/>
    <w:rsid w:val="00194CAF"/>
    <w:rsid w:val="00197392"/>
    <w:rsid w:val="001B59BF"/>
    <w:rsid w:val="001B73C2"/>
    <w:rsid w:val="001C2404"/>
    <w:rsid w:val="001C488A"/>
    <w:rsid w:val="001C76D4"/>
    <w:rsid w:val="001C7E99"/>
    <w:rsid w:val="001D749A"/>
    <w:rsid w:val="001E21A2"/>
    <w:rsid w:val="001E718B"/>
    <w:rsid w:val="001E7721"/>
    <w:rsid w:val="001F079B"/>
    <w:rsid w:val="001F4BC1"/>
    <w:rsid w:val="001F52CA"/>
    <w:rsid w:val="002000BF"/>
    <w:rsid w:val="00203AB9"/>
    <w:rsid w:val="00204982"/>
    <w:rsid w:val="00210199"/>
    <w:rsid w:val="002218D1"/>
    <w:rsid w:val="00222A88"/>
    <w:rsid w:val="00224237"/>
    <w:rsid w:val="002250DA"/>
    <w:rsid w:val="00233529"/>
    <w:rsid w:val="0023397E"/>
    <w:rsid w:val="0023514E"/>
    <w:rsid w:val="002357B2"/>
    <w:rsid w:val="002376EE"/>
    <w:rsid w:val="002426AB"/>
    <w:rsid w:val="00245197"/>
    <w:rsid w:val="002457C8"/>
    <w:rsid w:val="00246091"/>
    <w:rsid w:val="00255183"/>
    <w:rsid w:val="0025635F"/>
    <w:rsid w:val="00273F94"/>
    <w:rsid w:val="00277617"/>
    <w:rsid w:val="0027789A"/>
    <w:rsid w:val="0028032F"/>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39D4"/>
    <w:rsid w:val="003154CC"/>
    <w:rsid w:val="0031625C"/>
    <w:rsid w:val="003178FA"/>
    <w:rsid w:val="003217CD"/>
    <w:rsid w:val="0033160B"/>
    <w:rsid w:val="00340F26"/>
    <w:rsid w:val="003458CD"/>
    <w:rsid w:val="00347F11"/>
    <w:rsid w:val="00350174"/>
    <w:rsid w:val="003531AE"/>
    <w:rsid w:val="00355309"/>
    <w:rsid w:val="00355BDF"/>
    <w:rsid w:val="003572D1"/>
    <w:rsid w:val="003602BA"/>
    <w:rsid w:val="00360AC2"/>
    <w:rsid w:val="00362515"/>
    <w:rsid w:val="00364791"/>
    <w:rsid w:val="00372110"/>
    <w:rsid w:val="00380805"/>
    <w:rsid w:val="00392400"/>
    <w:rsid w:val="00394E34"/>
    <w:rsid w:val="00395F74"/>
    <w:rsid w:val="003A1338"/>
    <w:rsid w:val="003A6A46"/>
    <w:rsid w:val="003B494C"/>
    <w:rsid w:val="003B5104"/>
    <w:rsid w:val="003B64D2"/>
    <w:rsid w:val="003C1DF9"/>
    <w:rsid w:val="003C1DFF"/>
    <w:rsid w:val="003C5995"/>
    <w:rsid w:val="003D084C"/>
    <w:rsid w:val="003D1613"/>
    <w:rsid w:val="003D6416"/>
    <w:rsid w:val="003D70F5"/>
    <w:rsid w:val="003E7451"/>
    <w:rsid w:val="003F3697"/>
    <w:rsid w:val="003F36D2"/>
    <w:rsid w:val="003F6FFB"/>
    <w:rsid w:val="003F7D18"/>
    <w:rsid w:val="004000CC"/>
    <w:rsid w:val="00400C17"/>
    <w:rsid w:val="004014E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74D6"/>
    <w:rsid w:val="00451F3A"/>
    <w:rsid w:val="00453102"/>
    <w:rsid w:val="004546F9"/>
    <w:rsid w:val="004614DA"/>
    <w:rsid w:val="00474758"/>
    <w:rsid w:val="00475D5E"/>
    <w:rsid w:val="00477824"/>
    <w:rsid w:val="00480299"/>
    <w:rsid w:val="0048158D"/>
    <w:rsid w:val="00482B94"/>
    <w:rsid w:val="00485330"/>
    <w:rsid w:val="00486E16"/>
    <w:rsid w:val="00490048"/>
    <w:rsid w:val="00491E3F"/>
    <w:rsid w:val="004958FE"/>
    <w:rsid w:val="004970FA"/>
    <w:rsid w:val="004A080A"/>
    <w:rsid w:val="004A4BB6"/>
    <w:rsid w:val="004A5CDA"/>
    <w:rsid w:val="004B6843"/>
    <w:rsid w:val="004B7860"/>
    <w:rsid w:val="004C003B"/>
    <w:rsid w:val="004C2E47"/>
    <w:rsid w:val="004D23E4"/>
    <w:rsid w:val="004D2D4F"/>
    <w:rsid w:val="004D69C8"/>
    <w:rsid w:val="004E0BB5"/>
    <w:rsid w:val="004E132A"/>
    <w:rsid w:val="004E2B10"/>
    <w:rsid w:val="004E2C7A"/>
    <w:rsid w:val="004E2C84"/>
    <w:rsid w:val="004E760C"/>
    <w:rsid w:val="004E7650"/>
    <w:rsid w:val="004F5A7B"/>
    <w:rsid w:val="004F7253"/>
    <w:rsid w:val="00502DC1"/>
    <w:rsid w:val="00504724"/>
    <w:rsid w:val="005075EF"/>
    <w:rsid w:val="00510559"/>
    <w:rsid w:val="005265C6"/>
    <w:rsid w:val="00526DE7"/>
    <w:rsid w:val="00527274"/>
    <w:rsid w:val="005274F8"/>
    <w:rsid w:val="00527EF9"/>
    <w:rsid w:val="00534616"/>
    <w:rsid w:val="00536B71"/>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117E"/>
    <w:rsid w:val="005A27A8"/>
    <w:rsid w:val="005A3356"/>
    <w:rsid w:val="005A566F"/>
    <w:rsid w:val="005A6086"/>
    <w:rsid w:val="005A6688"/>
    <w:rsid w:val="005A7E32"/>
    <w:rsid w:val="005A7F00"/>
    <w:rsid w:val="005B116B"/>
    <w:rsid w:val="005C5C38"/>
    <w:rsid w:val="005D269E"/>
    <w:rsid w:val="005D3487"/>
    <w:rsid w:val="005D5AF8"/>
    <w:rsid w:val="005D6217"/>
    <w:rsid w:val="005D639D"/>
    <w:rsid w:val="005D75BB"/>
    <w:rsid w:val="005E47AD"/>
    <w:rsid w:val="005E70C1"/>
    <w:rsid w:val="005F52CD"/>
    <w:rsid w:val="00603ACF"/>
    <w:rsid w:val="00604C10"/>
    <w:rsid w:val="00612A38"/>
    <w:rsid w:val="00616EF1"/>
    <w:rsid w:val="0062183B"/>
    <w:rsid w:val="00624C4B"/>
    <w:rsid w:val="00625418"/>
    <w:rsid w:val="00626FBC"/>
    <w:rsid w:val="00630E91"/>
    <w:rsid w:val="0063495C"/>
    <w:rsid w:val="00641455"/>
    <w:rsid w:val="0064320F"/>
    <w:rsid w:val="0064720D"/>
    <w:rsid w:val="00656358"/>
    <w:rsid w:val="00657622"/>
    <w:rsid w:val="00662548"/>
    <w:rsid w:val="00663357"/>
    <w:rsid w:val="00665189"/>
    <w:rsid w:val="006658EA"/>
    <w:rsid w:val="006659FE"/>
    <w:rsid w:val="00676595"/>
    <w:rsid w:val="0068253F"/>
    <w:rsid w:val="00686696"/>
    <w:rsid w:val="00690314"/>
    <w:rsid w:val="00690FFB"/>
    <w:rsid w:val="006A39ED"/>
    <w:rsid w:val="006A49A0"/>
    <w:rsid w:val="006A783C"/>
    <w:rsid w:val="006B1092"/>
    <w:rsid w:val="006B6799"/>
    <w:rsid w:val="006C09DF"/>
    <w:rsid w:val="006C3275"/>
    <w:rsid w:val="006C392E"/>
    <w:rsid w:val="006C4CB2"/>
    <w:rsid w:val="006C54FB"/>
    <w:rsid w:val="006C6127"/>
    <w:rsid w:val="006D0AB8"/>
    <w:rsid w:val="006D1A11"/>
    <w:rsid w:val="006E21AF"/>
    <w:rsid w:val="00700C44"/>
    <w:rsid w:val="00703138"/>
    <w:rsid w:val="00703AD9"/>
    <w:rsid w:val="00704CE0"/>
    <w:rsid w:val="007057BC"/>
    <w:rsid w:val="0070761C"/>
    <w:rsid w:val="0071100C"/>
    <w:rsid w:val="007146F9"/>
    <w:rsid w:val="00714C55"/>
    <w:rsid w:val="00716B82"/>
    <w:rsid w:val="007201FE"/>
    <w:rsid w:val="00721368"/>
    <w:rsid w:val="007248B9"/>
    <w:rsid w:val="007259B3"/>
    <w:rsid w:val="007276F1"/>
    <w:rsid w:val="00730137"/>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33A"/>
    <w:rsid w:val="007C443A"/>
    <w:rsid w:val="007C4637"/>
    <w:rsid w:val="007C4E02"/>
    <w:rsid w:val="007C5190"/>
    <w:rsid w:val="007C753E"/>
    <w:rsid w:val="007D2D0A"/>
    <w:rsid w:val="007D4ACB"/>
    <w:rsid w:val="007E2476"/>
    <w:rsid w:val="007F42E2"/>
    <w:rsid w:val="00800BD8"/>
    <w:rsid w:val="008200FC"/>
    <w:rsid w:val="008347FB"/>
    <w:rsid w:val="00837F6F"/>
    <w:rsid w:val="008422FC"/>
    <w:rsid w:val="008512EA"/>
    <w:rsid w:val="00853080"/>
    <w:rsid w:val="00863172"/>
    <w:rsid w:val="00867154"/>
    <w:rsid w:val="00871C93"/>
    <w:rsid w:val="00883B65"/>
    <w:rsid w:val="0088688F"/>
    <w:rsid w:val="00891044"/>
    <w:rsid w:val="00891A1B"/>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903B1F"/>
    <w:rsid w:val="009045ED"/>
    <w:rsid w:val="00904843"/>
    <w:rsid w:val="00911C54"/>
    <w:rsid w:val="00914295"/>
    <w:rsid w:val="00921359"/>
    <w:rsid w:val="00921BE1"/>
    <w:rsid w:val="00923E06"/>
    <w:rsid w:val="0092650D"/>
    <w:rsid w:val="00926D22"/>
    <w:rsid w:val="00926F70"/>
    <w:rsid w:val="00930AF0"/>
    <w:rsid w:val="00937873"/>
    <w:rsid w:val="00937DB7"/>
    <w:rsid w:val="00940292"/>
    <w:rsid w:val="00943919"/>
    <w:rsid w:val="00945934"/>
    <w:rsid w:val="00953CDF"/>
    <w:rsid w:val="009620F1"/>
    <w:rsid w:val="00963D58"/>
    <w:rsid w:val="00966021"/>
    <w:rsid w:val="00972CA0"/>
    <w:rsid w:val="009811C5"/>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15047"/>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449C"/>
    <w:rsid w:val="00A8548D"/>
    <w:rsid w:val="00A90F2A"/>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40FDA"/>
    <w:rsid w:val="00B50487"/>
    <w:rsid w:val="00B546B9"/>
    <w:rsid w:val="00B614B0"/>
    <w:rsid w:val="00B64204"/>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5579E"/>
    <w:rsid w:val="00C64B3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C1124"/>
    <w:rsid w:val="00CC3269"/>
    <w:rsid w:val="00CC39D7"/>
    <w:rsid w:val="00CC4EB2"/>
    <w:rsid w:val="00CD6BBA"/>
    <w:rsid w:val="00CE38B1"/>
    <w:rsid w:val="00CE3E96"/>
    <w:rsid w:val="00CE523C"/>
    <w:rsid w:val="00CF3178"/>
    <w:rsid w:val="00CF3474"/>
    <w:rsid w:val="00CF39AD"/>
    <w:rsid w:val="00CF7A2D"/>
    <w:rsid w:val="00D02ED5"/>
    <w:rsid w:val="00D07970"/>
    <w:rsid w:val="00D10D91"/>
    <w:rsid w:val="00D3436F"/>
    <w:rsid w:val="00D36CB9"/>
    <w:rsid w:val="00D37156"/>
    <w:rsid w:val="00D47E49"/>
    <w:rsid w:val="00D51E1B"/>
    <w:rsid w:val="00D5377D"/>
    <w:rsid w:val="00D61722"/>
    <w:rsid w:val="00D62A72"/>
    <w:rsid w:val="00D64AF1"/>
    <w:rsid w:val="00D6758D"/>
    <w:rsid w:val="00D70520"/>
    <w:rsid w:val="00D70ACF"/>
    <w:rsid w:val="00D71FE3"/>
    <w:rsid w:val="00D80FE1"/>
    <w:rsid w:val="00D81F94"/>
    <w:rsid w:val="00D82EC9"/>
    <w:rsid w:val="00D842F7"/>
    <w:rsid w:val="00D85B14"/>
    <w:rsid w:val="00D86B95"/>
    <w:rsid w:val="00D95B9E"/>
    <w:rsid w:val="00D96C2B"/>
    <w:rsid w:val="00D96EF0"/>
    <w:rsid w:val="00DA0EBE"/>
    <w:rsid w:val="00DA24B4"/>
    <w:rsid w:val="00DA2665"/>
    <w:rsid w:val="00DA4DAC"/>
    <w:rsid w:val="00DA75EA"/>
    <w:rsid w:val="00DA779D"/>
    <w:rsid w:val="00DB0736"/>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104C7"/>
    <w:rsid w:val="00E20288"/>
    <w:rsid w:val="00E20CDB"/>
    <w:rsid w:val="00E233CE"/>
    <w:rsid w:val="00E24FD3"/>
    <w:rsid w:val="00E26538"/>
    <w:rsid w:val="00E27688"/>
    <w:rsid w:val="00E27CB1"/>
    <w:rsid w:val="00E30A33"/>
    <w:rsid w:val="00E31C15"/>
    <w:rsid w:val="00E341CA"/>
    <w:rsid w:val="00E36338"/>
    <w:rsid w:val="00E47C44"/>
    <w:rsid w:val="00E5317F"/>
    <w:rsid w:val="00E560C0"/>
    <w:rsid w:val="00E60290"/>
    <w:rsid w:val="00E608A0"/>
    <w:rsid w:val="00E626AF"/>
    <w:rsid w:val="00E65212"/>
    <w:rsid w:val="00E65628"/>
    <w:rsid w:val="00E65E52"/>
    <w:rsid w:val="00E66AF5"/>
    <w:rsid w:val="00E72BE7"/>
    <w:rsid w:val="00E742B1"/>
    <w:rsid w:val="00E75F28"/>
    <w:rsid w:val="00E80747"/>
    <w:rsid w:val="00E83CD5"/>
    <w:rsid w:val="00E8572F"/>
    <w:rsid w:val="00E8671A"/>
    <w:rsid w:val="00E91881"/>
    <w:rsid w:val="00E925AA"/>
    <w:rsid w:val="00E93163"/>
    <w:rsid w:val="00E96BFE"/>
    <w:rsid w:val="00EA03AD"/>
    <w:rsid w:val="00EA1E59"/>
    <w:rsid w:val="00EB6199"/>
    <w:rsid w:val="00ED044F"/>
    <w:rsid w:val="00ED5FA4"/>
    <w:rsid w:val="00EE278B"/>
    <w:rsid w:val="00EE4347"/>
    <w:rsid w:val="00EE5416"/>
    <w:rsid w:val="00EE5F37"/>
    <w:rsid w:val="00EE6A87"/>
    <w:rsid w:val="00EF4AD9"/>
    <w:rsid w:val="00EF636D"/>
    <w:rsid w:val="00EF665C"/>
    <w:rsid w:val="00EF6787"/>
    <w:rsid w:val="00F04797"/>
    <w:rsid w:val="00F062B8"/>
    <w:rsid w:val="00F13B49"/>
    <w:rsid w:val="00F1549C"/>
    <w:rsid w:val="00F20392"/>
    <w:rsid w:val="00F26B9E"/>
    <w:rsid w:val="00F33FBF"/>
    <w:rsid w:val="00F456D8"/>
    <w:rsid w:val="00F54254"/>
    <w:rsid w:val="00F54AD5"/>
    <w:rsid w:val="00F56EC8"/>
    <w:rsid w:val="00F56FC4"/>
    <w:rsid w:val="00F629D0"/>
    <w:rsid w:val="00F632B7"/>
    <w:rsid w:val="00F647AE"/>
    <w:rsid w:val="00F6648C"/>
    <w:rsid w:val="00F6708E"/>
    <w:rsid w:val="00F7060C"/>
    <w:rsid w:val="00F7396B"/>
    <w:rsid w:val="00F74343"/>
    <w:rsid w:val="00F74F88"/>
    <w:rsid w:val="00F75E51"/>
    <w:rsid w:val="00F82301"/>
    <w:rsid w:val="00F82F13"/>
    <w:rsid w:val="00F83AB3"/>
    <w:rsid w:val="00F84102"/>
    <w:rsid w:val="00F851DA"/>
    <w:rsid w:val="00F853F5"/>
    <w:rsid w:val="00F8645E"/>
    <w:rsid w:val="00F873D3"/>
    <w:rsid w:val="00F87738"/>
    <w:rsid w:val="00F911B6"/>
    <w:rsid w:val="00F91C9C"/>
    <w:rsid w:val="00F92713"/>
    <w:rsid w:val="00F93A5F"/>
    <w:rsid w:val="00F96382"/>
    <w:rsid w:val="00F968BA"/>
    <w:rsid w:val="00F973DA"/>
    <w:rsid w:val="00FA67D5"/>
    <w:rsid w:val="00FA6E01"/>
    <w:rsid w:val="00FC0231"/>
    <w:rsid w:val="00FC57D9"/>
    <w:rsid w:val="00FC7148"/>
    <w:rsid w:val="00FD15E3"/>
    <w:rsid w:val="00FD18E3"/>
    <w:rsid w:val="00FD21BD"/>
    <w:rsid w:val="00FD4543"/>
    <w:rsid w:val="00FD509A"/>
    <w:rsid w:val="00FD5642"/>
    <w:rsid w:val="00FD623C"/>
    <w:rsid w:val="00FD6DC4"/>
    <w:rsid w:val="00FE43C4"/>
    <w:rsid w:val="00FE7541"/>
    <w:rsid w:val="00FF13AC"/>
    <w:rsid w:val="00FF161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8.png"/><Relationship Id="rId63" Type="http://schemas.microsoft.com/office/2007/relationships/diagramDrawing" Target="diagrams/drawing3.xml"/><Relationship Id="rId68" Type="http://schemas.openxmlformats.org/officeDocument/2006/relationships/image" Target="media/image42.png"/><Relationship Id="rId84" Type="http://schemas.openxmlformats.org/officeDocument/2006/relationships/chart" Target="charts/chart5.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Data" Target="diagrams/data2.xml"/><Relationship Id="rId58" Type="http://schemas.openxmlformats.org/officeDocument/2006/relationships/chart" Target="charts/chart1.xml"/><Relationship Id="rId74" Type="http://schemas.openxmlformats.org/officeDocument/2006/relationships/image" Target="media/image45.png"/><Relationship Id="rId79"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image" Target="media/image39.png"/><Relationship Id="rId69" Type="http://schemas.openxmlformats.org/officeDocument/2006/relationships/image" Target="media/image43.png"/><Relationship Id="rId77"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diagramColors" Target="diagrams/colors1.xml"/><Relationship Id="rId72" Type="http://schemas.openxmlformats.org/officeDocument/2006/relationships/image" Target="media/image44.jpeg"/><Relationship Id="rId80" Type="http://schemas.openxmlformats.org/officeDocument/2006/relationships/header" Target="header3.xml"/><Relationship Id="rId85" Type="http://schemas.openxmlformats.org/officeDocument/2006/relationships/hyperlink" Target="https://github.com/calebchan1/ALevelNEA"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diagramData" Target="diagrams/data3.xml"/><Relationship Id="rId67" Type="http://schemas.openxmlformats.org/officeDocument/2006/relationships/image" Target="media/image41.gif"/><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diagramColors" Target="diagrams/colors3.xml"/><Relationship Id="rId70" Type="http://schemas.openxmlformats.org/officeDocument/2006/relationships/hyperlink" Target="https://developers.google.com/ml-kit/vision/pose-detection/android" TargetMode="External"/><Relationship Id="rId75" Type="http://schemas.openxmlformats.org/officeDocument/2006/relationships/image" Target="media/image46.png"/><Relationship Id="rId83"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diagramLayout" Target="diagrams/layout3.xml"/><Relationship Id="rId65" Type="http://schemas.openxmlformats.org/officeDocument/2006/relationships/hyperlink" Target="https://developer.android.com/reference/android/hardware/SensorEvent%23values" TargetMode="External"/><Relationship Id="rId73" Type="http://schemas.openxmlformats.org/officeDocument/2006/relationships/hyperlink" Target="https://golf.procon.org/met-values-for-800-activities/" TargetMode="External"/><Relationship Id="rId78" Type="http://schemas.openxmlformats.org/officeDocument/2006/relationships/footer" Target="footer1.xml"/><Relationship Id="rId81" Type="http://schemas.openxmlformats.org/officeDocument/2006/relationships/chart" Target="charts/chart2.xm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developers.google.com/ml-kit/vision/pose-detection/classifying-poses"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66" Type="http://schemas.openxmlformats.org/officeDocument/2006/relationships/image" Target="media/image40.gif"/><Relationship Id="rId87" Type="http://schemas.openxmlformats.org/officeDocument/2006/relationships/theme" Target="theme/theme1.xml"/><Relationship Id="rId61" Type="http://schemas.openxmlformats.org/officeDocument/2006/relationships/diagramQuickStyle" Target="diagrams/quickStyle3.xml"/><Relationship Id="rId82" Type="http://schemas.openxmlformats.org/officeDocument/2006/relationships/chart" Target="charts/chart3.xml"/></Relationships>
</file>

<file path=word/_rels/header1.xml.rels><?xml version="1.0" encoding="UTF-8" standalone="yes"?>
<Relationships xmlns="http://schemas.openxmlformats.org/package/2006/relationships"><Relationship Id="rId1" Type="http://schemas.openxmlformats.org/officeDocument/2006/relationships/image" Target="media/image47.jpeg"/></Relationships>
</file>

<file path=word/_rels/header2.xml.rels><?xml version="1.0" encoding="UTF-8" standalone="yes"?>
<Relationships xmlns="http://schemas.openxmlformats.org/package/2006/relationships"><Relationship Id="rId1" Type="http://schemas.openxmlformats.org/officeDocument/2006/relationships/image" Target="media/image47.jpeg"/></Relationships>
</file>

<file path=word/_rels/header3.xml.rels><?xml version="1.0" encoding="UTF-8" standalone="yes"?>
<Relationships xmlns="http://schemas.openxmlformats.org/package/2006/relationships"><Relationship Id="rId1" Type="http://schemas.openxmlformats.org/officeDocument/2006/relationships/image" Target="media/image4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7</TotalTime>
  <Pages>44</Pages>
  <Words>6756</Words>
  <Characters>38513</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609</cp:revision>
  <dcterms:created xsi:type="dcterms:W3CDTF">2021-07-23T10:02:00Z</dcterms:created>
  <dcterms:modified xsi:type="dcterms:W3CDTF">2021-10-17T20:52:00Z</dcterms:modified>
</cp:coreProperties>
</file>